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CFACC8" w14:textId="77777777" w:rsidR="00D71E8F" w:rsidRPr="00D71E8F" w:rsidRDefault="00D71E8F" w:rsidP="00D71E8F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Let’s talk about the war</w:t>
      </w:r>
    </w:p>
    <w:p w14:paraId="44557754" w14:textId="77777777" w:rsidR="00D71E8F" w:rsidRPr="00D71E8F" w:rsidRDefault="00D71E8F" w:rsidP="007442A4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86003FE" w14:textId="7DE709A8" w:rsidR="001B7243" w:rsidRPr="00D71E8F" w:rsidRDefault="00E528E8" w:rsidP="007442A4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</w:rPr>
        <w:t>Рабочий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</w:rPr>
        <w:t>лист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14:paraId="7A068799" w14:textId="77777777" w:rsidR="007442A4" w:rsidRPr="00056CFE" w:rsidRDefault="007442A4" w:rsidP="007442A4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71E69E5F" w14:textId="375691DB" w:rsidR="00056CFE" w:rsidRDefault="00056CFE" w:rsidP="00056CFE">
      <w:pPr>
        <w:rPr>
          <w:rStyle w:val="a4"/>
          <w:rFonts w:ascii="Times New Roman" w:hAnsi="Times New Roman" w:cs="Times New Roman"/>
          <w:b/>
          <w:sz w:val="28"/>
          <w:szCs w:val="28"/>
        </w:rPr>
      </w:pPr>
      <w:r w:rsidRPr="00062D3C">
        <w:rPr>
          <w:rFonts w:ascii="Times New Roman" w:hAnsi="Times New Roman" w:cs="Times New Roman"/>
          <w:b/>
          <w:sz w:val="28"/>
          <w:szCs w:val="28"/>
        </w:rPr>
        <w:t>Онлайн-экскурси</w:t>
      </w:r>
      <w:r>
        <w:rPr>
          <w:rFonts w:ascii="Times New Roman" w:hAnsi="Times New Roman" w:cs="Times New Roman"/>
          <w:b/>
          <w:sz w:val="28"/>
          <w:szCs w:val="28"/>
        </w:rPr>
        <w:t>и</w:t>
      </w:r>
      <w:r w:rsidRPr="00062D3C">
        <w:rPr>
          <w:rFonts w:ascii="Times New Roman" w:hAnsi="Times New Roman" w:cs="Times New Roman"/>
          <w:b/>
          <w:sz w:val="28"/>
          <w:szCs w:val="28"/>
        </w:rPr>
        <w:t xml:space="preserve"> по музею: </w:t>
      </w:r>
      <w:hyperlink r:id="rId6" w:history="1">
        <w:r w:rsidRPr="00062D3C">
          <w:rPr>
            <w:rStyle w:val="a4"/>
            <w:rFonts w:ascii="Times New Roman" w:hAnsi="Times New Roman" w:cs="Times New Roman"/>
            <w:b/>
            <w:sz w:val="28"/>
            <w:szCs w:val="28"/>
          </w:rPr>
          <w:t>https://victorymuseum.ru/excursions/online/</w:t>
        </w:r>
      </w:hyperlink>
      <w:r w:rsidRPr="00056CFE">
        <w:rPr>
          <w:rStyle w:val="a4"/>
          <w:rFonts w:ascii="Times New Roman" w:hAnsi="Times New Roman" w:cs="Times New Roman"/>
          <w:b/>
          <w:color w:val="auto"/>
          <w:sz w:val="28"/>
          <w:szCs w:val="28"/>
          <w:u w:val="none"/>
        </w:rPr>
        <w:t>;</w:t>
      </w:r>
      <w:r>
        <w:rPr>
          <w:rStyle w:val="a4"/>
          <w:rFonts w:ascii="Times New Roman" w:hAnsi="Times New Roman" w:cs="Times New Roman"/>
          <w:b/>
          <w:sz w:val="28"/>
          <w:szCs w:val="28"/>
        </w:rPr>
        <w:t xml:space="preserve"> </w:t>
      </w:r>
      <w:hyperlink r:id="rId7" w:tgtFrame="_blank" w:history="1">
        <w:r w:rsidRPr="00E54E39">
          <w:rPr>
            <w:rStyle w:val="a4"/>
            <w:rFonts w:ascii="Times New Roman" w:hAnsi="Times New Roman" w:cs="Times New Roman"/>
            <w:b/>
            <w:sz w:val="28"/>
            <w:szCs w:val="28"/>
          </w:rPr>
          <w:t>https://victorymuseum.ru/newvtour/GLAV.html</w:t>
        </w:r>
      </w:hyperlink>
    </w:p>
    <w:p w14:paraId="0F265541" w14:textId="77777777" w:rsidR="00056CFE" w:rsidRPr="00056CFE" w:rsidRDefault="00056CFE" w:rsidP="00056CFE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678D02E6" w14:textId="62E20FCA" w:rsidR="007442A4" w:rsidRPr="00C345E1" w:rsidRDefault="007442A4" w:rsidP="007442A4">
      <w:pPr>
        <w:rPr>
          <w:rFonts w:ascii="Times New Roman" w:hAnsi="Times New Roman" w:cs="Times New Roman"/>
          <w:b/>
          <w:sz w:val="28"/>
          <w:szCs w:val="28"/>
        </w:rPr>
      </w:pPr>
      <w:r w:rsidRPr="00D71E8F">
        <w:rPr>
          <w:rFonts w:ascii="Times New Roman" w:hAnsi="Times New Roman" w:cs="Times New Roman"/>
          <w:b/>
          <w:sz w:val="28"/>
          <w:szCs w:val="28"/>
        </w:rPr>
        <w:t>Фамилия</w:t>
      </w:r>
      <w:r w:rsidRPr="00C345E1">
        <w:rPr>
          <w:rFonts w:ascii="Times New Roman" w:hAnsi="Times New Roman" w:cs="Times New Roman"/>
          <w:b/>
          <w:sz w:val="28"/>
          <w:szCs w:val="28"/>
        </w:rPr>
        <w:t xml:space="preserve">, </w:t>
      </w:r>
      <w:r w:rsidRPr="00D71E8F">
        <w:rPr>
          <w:rFonts w:ascii="Times New Roman" w:hAnsi="Times New Roman" w:cs="Times New Roman"/>
          <w:b/>
          <w:sz w:val="28"/>
          <w:szCs w:val="28"/>
        </w:rPr>
        <w:t>Имя</w:t>
      </w:r>
      <w:r w:rsidRPr="00C345E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71E8F" w:rsidRPr="00C345E1">
        <w:rPr>
          <w:rFonts w:ascii="Times New Roman" w:hAnsi="Times New Roman" w:cs="Times New Roman"/>
          <w:b/>
          <w:sz w:val="28"/>
          <w:szCs w:val="28"/>
        </w:rPr>
        <w:t>_______</w:t>
      </w:r>
      <w:r w:rsidRPr="00C345E1">
        <w:rPr>
          <w:rFonts w:ascii="Times New Roman" w:hAnsi="Times New Roman" w:cs="Times New Roman"/>
          <w:b/>
          <w:sz w:val="28"/>
          <w:szCs w:val="28"/>
        </w:rPr>
        <w:t>_________________________________________</w:t>
      </w:r>
      <w:r w:rsidR="00D71E8F" w:rsidRPr="00C345E1">
        <w:rPr>
          <w:rFonts w:ascii="Times New Roman" w:hAnsi="Times New Roman" w:cs="Times New Roman"/>
          <w:b/>
          <w:sz w:val="28"/>
          <w:szCs w:val="28"/>
        </w:rPr>
        <w:t>____________________</w:t>
      </w:r>
    </w:p>
    <w:p w14:paraId="3685F892" w14:textId="77777777" w:rsidR="00E528E8" w:rsidRPr="00C345E1" w:rsidRDefault="00E528E8">
      <w:pPr>
        <w:rPr>
          <w:rFonts w:ascii="Times New Roman" w:hAnsi="Times New Roman" w:cs="Times New Roman"/>
          <w:sz w:val="28"/>
          <w:szCs w:val="28"/>
        </w:rPr>
      </w:pPr>
    </w:p>
    <w:p w14:paraId="4C9DD5F3" w14:textId="23A0CD01" w:rsidR="00E528E8" w:rsidRPr="00C345E1" w:rsidRDefault="00D71E8F">
      <w:pPr>
        <w:rPr>
          <w:rFonts w:ascii="Times New Roman" w:hAnsi="Times New Roman" w:cs="Times New Roman"/>
          <w:b/>
          <w:i/>
          <w:sz w:val="28"/>
          <w:szCs w:val="28"/>
        </w:rPr>
      </w:pPr>
      <w:r w:rsidRPr="00D71E8F">
        <w:rPr>
          <w:rFonts w:ascii="Times New Roman" w:hAnsi="Times New Roman" w:cs="Times New Roman"/>
          <w:b/>
          <w:i/>
          <w:sz w:val="28"/>
          <w:szCs w:val="28"/>
        </w:rPr>
        <w:t>Схема</w:t>
      </w:r>
      <w:r w:rsidRPr="00C345E1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D71E8F">
        <w:rPr>
          <w:rFonts w:ascii="Times New Roman" w:hAnsi="Times New Roman" w:cs="Times New Roman"/>
          <w:b/>
          <w:i/>
          <w:sz w:val="28"/>
          <w:szCs w:val="28"/>
        </w:rPr>
        <w:t>движения</w:t>
      </w:r>
      <w:r w:rsidRPr="00C345E1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D71E8F">
        <w:rPr>
          <w:rFonts w:ascii="Times New Roman" w:hAnsi="Times New Roman" w:cs="Times New Roman"/>
          <w:b/>
          <w:i/>
          <w:sz w:val="28"/>
          <w:szCs w:val="28"/>
        </w:rPr>
        <w:t>группы</w:t>
      </w:r>
      <w:r w:rsidRPr="00C345E1">
        <w:rPr>
          <w:rFonts w:ascii="Times New Roman" w:hAnsi="Times New Roman" w:cs="Times New Roman"/>
          <w:b/>
          <w:i/>
          <w:sz w:val="28"/>
          <w:szCs w:val="28"/>
        </w:rPr>
        <w:t>:</w:t>
      </w:r>
    </w:p>
    <w:p w14:paraId="5E25AE1B" w14:textId="77777777" w:rsidR="00E528E8" w:rsidRPr="00C345E1" w:rsidRDefault="00E528E8">
      <w:pPr>
        <w:rPr>
          <w:rFonts w:ascii="Times New Roman" w:hAnsi="Times New Roman" w:cs="Times New Roman"/>
          <w:sz w:val="28"/>
          <w:szCs w:val="28"/>
        </w:rPr>
      </w:pPr>
    </w:p>
    <w:p w14:paraId="04ADFA50" w14:textId="1B4EDC27" w:rsidR="00C10FB3" w:rsidRPr="00D71E8F" w:rsidRDefault="00992F1D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i/>
          <w:sz w:val="28"/>
          <w:szCs w:val="28"/>
        </w:rPr>
        <w:t>Зал</w:t>
      </w:r>
      <w:r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i/>
          <w:sz w:val="28"/>
          <w:szCs w:val="28"/>
        </w:rPr>
        <w:t>Полководцев</w:t>
      </w:r>
      <w:r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(The Hall of Commanders) 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>–</w:t>
      </w:r>
      <w:r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Зал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Памяти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и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96518D" w:rsidRPr="00D71E8F">
        <w:rPr>
          <w:rFonts w:ascii="Times New Roman" w:hAnsi="Times New Roman" w:cs="Times New Roman"/>
          <w:i/>
          <w:sz w:val="28"/>
          <w:szCs w:val="28"/>
        </w:rPr>
        <w:t>Скорби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>(The Hall of</w:t>
      </w:r>
      <w:r w:rsidR="00E6258A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Memory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E6258A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and </w:t>
      </w:r>
      <w:r w:rsidR="003F60B7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Sorrow) 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>–</w:t>
      </w:r>
      <w:r w:rsidR="0096518D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A07E2C" w:rsidRPr="00D71E8F">
        <w:rPr>
          <w:rFonts w:ascii="Times New Roman" w:hAnsi="Times New Roman" w:cs="Times New Roman"/>
          <w:i/>
          <w:sz w:val="28"/>
          <w:szCs w:val="28"/>
        </w:rPr>
        <w:t>Зал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A07E2C" w:rsidRPr="00D71E8F">
        <w:rPr>
          <w:rFonts w:ascii="Times New Roman" w:hAnsi="Times New Roman" w:cs="Times New Roman"/>
          <w:i/>
          <w:sz w:val="28"/>
          <w:szCs w:val="28"/>
        </w:rPr>
        <w:t>Исторической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A07E2C" w:rsidRPr="00D71E8F">
        <w:rPr>
          <w:rFonts w:ascii="Times New Roman" w:hAnsi="Times New Roman" w:cs="Times New Roman"/>
          <w:i/>
          <w:sz w:val="28"/>
          <w:szCs w:val="28"/>
        </w:rPr>
        <w:t>Правды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(The Hall of Historical </w:t>
      </w:r>
      <w:r w:rsidR="00505878" w:rsidRPr="00D71E8F">
        <w:rPr>
          <w:rFonts w:ascii="Times New Roman" w:hAnsi="Times New Roman" w:cs="Times New Roman"/>
          <w:i/>
          <w:sz w:val="28"/>
          <w:szCs w:val="28"/>
          <w:lang w:val="en-US"/>
        </w:rPr>
        <w:t>Truth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>)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– </w:t>
      </w:r>
      <w:r w:rsidR="00BB1E70" w:rsidRPr="00D71E8F">
        <w:rPr>
          <w:rFonts w:ascii="Times New Roman" w:hAnsi="Times New Roman" w:cs="Times New Roman"/>
          <w:i/>
          <w:sz w:val="28"/>
          <w:szCs w:val="28"/>
        </w:rPr>
        <w:t>Диорама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«</w:t>
      </w:r>
      <w:r w:rsidR="00087987" w:rsidRPr="00D71E8F">
        <w:rPr>
          <w:rFonts w:ascii="Times New Roman" w:hAnsi="Times New Roman" w:cs="Times New Roman"/>
          <w:i/>
          <w:sz w:val="28"/>
          <w:szCs w:val="28"/>
        </w:rPr>
        <w:t>Курская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="00BB1E70" w:rsidRPr="00D71E8F">
        <w:rPr>
          <w:rFonts w:ascii="Times New Roman" w:hAnsi="Times New Roman" w:cs="Times New Roman"/>
          <w:i/>
          <w:sz w:val="28"/>
          <w:szCs w:val="28"/>
        </w:rPr>
        <w:t>битва</w:t>
      </w:r>
      <w:r w:rsidR="00BB1E70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» 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>(The “Battle of Kursk”</w:t>
      </w:r>
      <w:r w:rsidR="00111D2A" w:rsidRPr="00D71E8F">
        <w:rPr>
          <w:rFonts w:ascii="Times New Roman" w:hAnsi="Times New Roman" w:cs="Times New Roman"/>
          <w:i/>
          <w:sz w:val="28"/>
          <w:szCs w:val="28"/>
          <w:lang w:val="en-US"/>
        </w:rPr>
        <w:t xml:space="preserve"> Diorama</w:t>
      </w:r>
      <w:r w:rsidR="00A07E2C" w:rsidRPr="00D71E8F">
        <w:rPr>
          <w:rFonts w:ascii="Times New Roman" w:hAnsi="Times New Roman" w:cs="Times New Roman"/>
          <w:i/>
          <w:sz w:val="28"/>
          <w:szCs w:val="28"/>
          <w:lang w:val="en-US"/>
        </w:rPr>
        <w:t>)</w:t>
      </w:r>
      <w:r w:rsidR="00D71E8F" w:rsidRPr="00D71E8F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</w:p>
    <w:p w14:paraId="7A43EFAE" w14:textId="77777777" w:rsidR="00D71E8F" w:rsidRPr="00D71E8F" w:rsidRDefault="00D71E8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1687D85" w14:textId="332C50C9" w:rsidR="00C10FB3" w:rsidRPr="004D6B0B" w:rsidRDefault="00BB1E70" w:rsidP="004D6B0B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D6B0B">
        <w:rPr>
          <w:rFonts w:ascii="Times New Roman" w:hAnsi="Times New Roman" w:cs="Times New Roman"/>
          <w:b/>
          <w:sz w:val="28"/>
          <w:szCs w:val="28"/>
        </w:rPr>
        <w:t>Зал</w:t>
      </w:r>
      <w:r w:rsidRPr="004D6B0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4D6B0B">
        <w:rPr>
          <w:rFonts w:ascii="Times New Roman" w:hAnsi="Times New Roman" w:cs="Times New Roman"/>
          <w:b/>
          <w:sz w:val="28"/>
          <w:szCs w:val="28"/>
        </w:rPr>
        <w:t>Полководцев</w:t>
      </w:r>
      <w:r w:rsidR="00A07E2C" w:rsidRPr="004D6B0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(The Hall of Commanders)</w:t>
      </w:r>
    </w:p>
    <w:p w14:paraId="47B53228" w14:textId="77777777" w:rsidR="004D6B0B" w:rsidRPr="00D71E8F" w:rsidRDefault="004D6B0B" w:rsidP="004D6B0B">
      <w:pPr>
        <w:pStyle w:val="a3"/>
        <w:ind w:left="108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210668AB" w14:textId="168BD927" w:rsidR="00942046" w:rsidRPr="004D6B0B" w:rsidRDefault="00942046" w:rsidP="004D6B0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№</w:t>
      </w:r>
      <w:r w:rsidR="00DE1E75" w:rsidRPr="00DE1E75">
        <w:rPr>
          <w:rFonts w:ascii="Times New Roman" w:hAnsi="Times New Roman" w:cs="Times New Roman"/>
          <w:b/>
          <w:sz w:val="28"/>
          <w:szCs w:val="28"/>
          <w:lang w:val="en-US"/>
        </w:rPr>
        <w:t> 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1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The Hall of Commanders displays busts of military leaders </w:t>
      </w:r>
      <w:r w:rsidR="00223B57" w:rsidRPr="004D6B0B">
        <w:rPr>
          <w:rFonts w:ascii="Times New Roman" w:hAnsi="Times New Roman" w:cs="Times New Roman"/>
          <w:sz w:val="28"/>
          <w:szCs w:val="28"/>
          <w:lang w:val="en-US"/>
        </w:rPr>
        <w:t>(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>sculpt</w:t>
      </w:r>
      <w:r w:rsidR="00CF75F0" w:rsidRPr="004D6B0B">
        <w:rPr>
          <w:rFonts w:ascii="Times New Roman" w:hAnsi="Times New Roman" w:cs="Times New Roman"/>
          <w:sz w:val="28"/>
          <w:szCs w:val="28"/>
          <w:lang w:val="en-US"/>
        </w:rPr>
        <w:t>ed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 by </w:t>
      </w:r>
      <w:proofErr w:type="spellStart"/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>Zurab</w:t>
      </w:r>
      <w:proofErr w:type="spellEnd"/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>Tsereteli</w:t>
      </w:r>
      <w:proofErr w:type="spellEnd"/>
      <w:r w:rsidR="00223B57" w:rsidRPr="004D6B0B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236F3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223B57" w:rsidRPr="004D6B0B">
        <w:rPr>
          <w:rFonts w:ascii="Times New Roman" w:hAnsi="Times New Roman" w:cs="Times New Roman"/>
          <w:sz w:val="28"/>
          <w:szCs w:val="28"/>
          <w:lang w:val="en-US"/>
        </w:rPr>
        <w:t xml:space="preserve">their biographies. </w:t>
      </w:r>
    </w:p>
    <w:p w14:paraId="14D4DF83" w14:textId="458F6D0C" w:rsidR="00942046" w:rsidRDefault="00223B57" w:rsidP="004D6B0B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4D6B0B">
        <w:rPr>
          <w:rFonts w:ascii="Times New Roman" w:hAnsi="Times New Roman" w:cs="Times New Roman"/>
          <w:i/>
          <w:sz w:val="28"/>
          <w:szCs w:val="28"/>
          <w:lang w:val="en-US"/>
        </w:rPr>
        <w:t>Read the marshals' biographies and match the headings with the names of the commanders. One heading is extra. Complete the table.</w:t>
      </w:r>
    </w:p>
    <w:p w14:paraId="03A49974" w14:textId="77777777" w:rsidR="004D6B0B" w:rsidRPr="004D6B0B" w:rsidRDefault="004D6B0B" w:rsidP="004D6B0B">
      <w:pPr>
        <w:jc w:val="both"/>
        <w:rPr>
          <w:rFonts w:ascii="Times New Roman" w:hAnsi="Times New Roman" w:cs="Times New Roman"/>
          <w:i/>
          <w:sz w:val="28"/>
          <w:szCs w:val="28"/>
          <w:lang w:val="en-US"/>
        </w:rPr>
      </w:pPr>
    </w:p>
    <w:p w14:paraId="6FC8C20A" w14:textId="43B89BF8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1. He graduated from</w:t>
      </w:r>
      <w:r w:rsidR="007B48F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a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military school and academy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commanded the Leningrad Front.</w:t>
      </w:r>
    </w:p>
    <w:p w14:paraId="03C8DAD2" w14:textId="6CAEE65F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2. 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He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o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ok part in 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the 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liberation of Prague and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received the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Hero of a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F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oreign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C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ountry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ward</w:t>
      </w:r>
      <w:r w:rsidR="00E4046F"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14:paraId="4B7F4E08" w14:textId="0CC8BB82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3. He graduated from a military school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successfully fought against Japan.</w:t>
      </w:r>
    </w:p>
    <w:p w14:paraId="1663A835" w14:textId="7E6BD65B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4. He took part in WWI and WWII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gramStart"/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an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 commanded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e Victory Parade in 1945</w:t>
      </w:r>
      <w:r w:rsidRPr="00D71E8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88802B9" w14:textId="2E9E95EE" w:rsidR="00F102AB" w:rsidRPr="00D71E8F" w:rsidRDefault="00942046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5. 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>He took part in many wars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was 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>decorated with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ree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>O</w:t>
      </w:r>
      <w:r w:rsidR="00F102AB" w:rsidRPr="00D71E8F">
        <w:rPr>
          <w:rFonts w:ascii="Times New Roman" w:hAnsi="Times New Roman" w:cs="Times New Roman"/>
          <w:b/>
          <w:sz w:val="28"/>
          <w:szCs w:val="28"/>
          <w:lang w:val="en-US"/>
        </w:rPr>
        <w:t>rders of Victory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14:paraId="14DD65ED" w14:textId="00C815FF" w:rsidR="00F102AB" w:rsidRPr="00D71E8F" w:rsidRDefault="00F102A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6. He 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received the </w:t>
      </w:r>
      <w:r w:rsidR="004B5BA0" w:rsidRPr="00D71E8F">
        <w:rPr>
          <w:rFonts w:ascii="Times New Roman" w:hAnsi="Times New Roman" w:cs="Times New Roman"/>
          <w:b/>
          <w:sz w:val="28"/>
          <w:szCs w:val="28"/>
          <w:lang w:val="en-US"/>
        </w:rPr>
        <w:t>Hero of the USSR</w:t>
      </w:r>
      <w:r w:rsidR="00C277BE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ward</w:t>
      </w:r>
      <w:r w:rsidR="004B5BA0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four times.</w:t>
      </w:r>
    </w:p>
    <w:p w14:paraId="4DD58528" w14:textId="7962707A" w:rsidR="00223B57" w:rsidRPr="00491692" w:rsidRDefault="00A62C5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7. He was responsible for providing military advice to a foreign country.</w:t>
      </w:r>
    </w:p>
    <w:p w14:paraId="5C9F9F73" w14:textId="77777777" w:rsidR="004D6B0B" w:rsidRPr="00D71E8F" w:rsidRDefault="004D6B0B" w:rsidP="004D6B0B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tbl>
      <w:tblPr>
        <w:tblStyle w:val="a8"/>
        <w:tblW w:w="0" w:type="auto"/>
        <w:tblInd w:w="1080" w:type="dxa"/>
        <w:tblLook w:val="04A0" w:firstRow="1" w:lastRow="0" w:firstColumn="1" w:lastColumn="0" w:noHBand="0" w:noVBand="1"/>
      </w:tblPr>
      <w:tblGrid>
        <w:gridCol w:w="2456"/>
        <w:gridCol w:w="1935"/>
        <w:gridCol w:w="2442"/>
        <w:gridCol w:w="1935"/>
      </w:tblGrid>
      <w:tr w:rsidR="000F760F" w:rsidRPr="00D71E8F" w14:paraId="22A07A3A" w14:textId="77777777" w:rsidTr="00F102AB">
        <w:trPr>
          <w:trHeight w:val="2780"/>
        </w:trPr>
        <w:tc>
          <w:tcPr>
            <w:tcW w:w="2523" w:type="dxa"/>
          </w:tcPr>
          <w:p w14:paraId="0CA46BAD" w14:textId="1C8202B7" w:rsidR="000F760F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Zhukov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>Georgi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shd w:val="clear" w:color="auto" w:fill="FFFFFF"/>
                <w:lang w:val="en-US"/>
              </w:rPr>
              <w:t>Konstantinovich</w:t>
            </w:r>
            <w:proofErr w:type="spellEnd"/>
          </w:p>
          <w:p w14:paraId="072B4068" w14:textId="7CD2FE5E" w:rsidR="00F102AB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0" locked="0" layoutInCell="1" allowOverlap="1" wp14:anchorId="741D7FA1" wp14:editId="45754CE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74930</wp:posOffset>
                  </wp:positionV>
                  <wp:extent cx="950595" cy="1267460"/>
                  <wp:effectExtent l="0" t="0" r="0" b="2540"/>
                  <wp:wrapTight wrapText="bothSides">
                    <wp:wrapPolygon edited="0">
                      <wp:start x="0" y="0"/>
                      <wp:lineTo x="0" y="21210"/>
                      <wp:lineTo x="20778" y="21210"/>
                      <wp:lineTo x="20778" y="0"/>
                      <wp:lineTo x="0" y="0"/>
                    </wp:wrapPolygon>
                  </wp:wrapTight>
                  <wp:docPr id="5" name="Рисунок 4" descr="еоргий Константинович Жуков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еоргий Константинович Жуков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0595" cy="1267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01478C" w14:textId="00CE139C" w:rsidR="000F760F" w:rsidRPr="00D71E8F" w:rsidRDefault="000F760F" w:rsidP="00F102AB">
            <w:pPr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0A22A89E" w14:textId="59E0965A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  <w:tc>
          <w:tcPr>
            <w:tcW w:w="2525" w:type="dxa"/>
          </w:tcPr>
          <w:p w14:paraId="564C6AC7" w14:textId="6D30A3E0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Vasilevskiy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Aleksandr</w:t>
            </w:r>
            <w:proofErr w:type="spellEnd"/>
          </w:p>
          <w:p w14:paraId="4CA93A0C" w14:textId="7E0BC068" w:rsidR="00F102AB" w:rsidRPr="00D71E8F" w:rsidRDefault="004D6B0B" w:rsidP="00F102AB">
            <w:pPr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1072" behindDoc="0" locked="0" layoutInCell="1" allowOverlap="1" wp14:anchorId="3C59E19B" wp14:editId="5B2CD828">
                  <wp:simplePos x="0" y="0"/>
                  <wp:positionH relativeFrom="column">
                    <wp:posOffset>268605</wp:posOffset>
                  </wp:positionH>
                  <wp:positionV relativeFrom="paragraph">
                    <wp:posOffset>227082</wp:posOffset>
                  </wp:positionV>
                  <wp:extent cx="930910" cy="1311275"/>
                  <wp:effectExtent l="0" t="0" r="8890" b="9525"/>
                  <wp:wrapTight wrapText="bothSides">
                    <wp:wrapPolygon edited="0">
                      <wp:start x="0" y="0"/>
                      <wp:lineTo x="0" y="21338"/>
                      <wp:lineTo x="21217" y="21338"/>
                      <wp:lineTo x="21217" y="0"/>
                      <wp:lineTo x="0" y="0"/>
                    </wp:wrapPolygon>
                  </wp:wrapTight>
                  <wp:docPr id="9" name="Рисунок 7" descr="лександр Михайлович Василе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лександр Михайлович Василевский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840"/>
                          <a:stretch/>
                        </pic:blipFill>
                        <pic:spPr bwMode="auto">
                          <a:xfrm>
                            <a:off x="0" y="0"/>
                            <a:ext cx="930910" cy="1311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102AB"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Mikhailovich</w:t>
            </w:r>
          </w:p>
          <w:p w14:paraId="6EAB784F" w14:textId="005EE238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43335068" w14:textId="17F4E253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</w:tr>
      <w:tr w:rsidR="000F760F" w:rsidRPr="00D71E8F" w14:paraId="0BB1DA28" w14:textId="77777777" w:rsidTr="00F102AB">
        <w:trPr>
          <w:trHeight w:val="2834"/>
        </w:trPr>
        <w:tc>
          <w:tcPr>
            <w:tcW w:w="2523" w:type="dxa"/>
          </w:tcPr>
          <w:p w14:paraId="596B5676" w14:textId="77777777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lastRenderedPageBreak/>
              <w:t>Koniev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Ivan </w:t>
            </w:r>
          </w:p>
          <w:p w14:paraId="171D39A4" w14:textId="111DFD99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49024" behindDoc="0" locked="0" layoutInCell="1" allowOverlap="1" wp14:anchorId="7A16CB65" wp14:editId="3F66B754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57810</wp:posOffset>
                  </wp:positionV>
                  <wp:extent cx="949960" cy="1315720"/>
                  <wp:effectExtent l="0" t="0" r="0" b="5080"/>
                  <wp:wrapTight wrapText="bothSides">
                    <wp:wrapPolygon edited="0">
                      <wp:start x="0" y="0"/>
                      <wp:lineTo x="0" y="21266"/>
                      <wp:lineTo x="20791" y="21266"/>
                      <wp:lineTo x="20791" y="0"/>
                      <wp:lineTo x="0" y="0"/>
                    </wp:wrapPolygon>
                  </wp:wrapTight>
                  <wp:docPr id="6" name="Рисунок 10" descr="ван Степанович Конев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ван Степанович Конев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64" r="16849"/>
                          <a:stretch/>
                        </pic:blipFill>
                        <pic:spPr bwMode="auto">
                          <a:xfrm>
                            <a:off x="0" y="0"/>
                            <a:ext cx="949960" cy="1315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Stepanovich</w:t>
            </w:r>
            <w:proofErr w:type="spellEnd"/>
          </w:p>
          <w:p w14:paraId="017DD1C0" w14:textId="007E876C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52E45B96" w14:textId="289B45A6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  <w:tc>
          <w:tcPr>
            <w:tcW w:w="2525" w:type="dxa"/>
          </w:tcPr>
          <w:p w14:paraId="1A06A8FE" w14:textId="5F542BAA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</w:pP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Govorov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Leonid</w:t>
            </w:r>
          </w:p>
          <w:p w14:paraId="1D9A631C" w14:textId="3B1BFBAA" w:rsidR="000F760F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2096" behindDoc="0" locked="0" layoutInCell="1" allowOverlap="1" wp14:anchorId="1BF6C364" wp14:editId="1F85571A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57810</wp:posOffset>
                  </wp:positionV>
                  <wp:extent cx="991870" cy="1257300"/>
                  <wp:effectExtent l="0" t="0" r="0" b="12700"/>
                  <wp:wrapTight wrapText="bothSides">
                    <wp:wrapPolygon edited="0">
                      <wp:start x="0" y="0"/>
                      <wp:lineTo x="0" y="21382"/>
                      <wp:lineTo x="21019" y="21382"/>
                      <wp:lineTo x="21019" y="0"/>
                      <wp:lineTo x="0" y="0"/>
                    </wp:wrapPolygon>
                  </wp:wrapTight>
                  <wp:docPr id="11" name="Рисунок 13" descr="еонид Александрович Говоров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еонид Александрович Говоров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1870" cy="1257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Aleksandrovich</w:t>
            </w:r>
            <w:proofErr w:type="spellEnd"/>
          </w:p>
        </w:tc>
        <w:tc>
          <w:tcPr>
            <w:tcW w:w="2274" w:type="dxa"/>
          </w:tcPr>
          <w:p w14:paraId="46D8F167" w14:textId="67CBAD52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</w:tr>
      <w:tr w:rsidR="000F760F" w:rsidRPr="00D71E8F" w14:paraId="61F95F3D" w14:textId="77777777" w:rsidTr="004445A1">
        <w:trPr>
          <w:trHeight w:val="70"/>
        </w:trPr>
        <w:tc>
          <w:tcPr>
            <w:tcW w:w="2523" w:type="dxa"/>
          </w:tcPr>
          <w:p w14:paraId="410AECEC" w14:textId="3B92799B" w:rsidR="000F760F" w:rsidRPr="00D71E8F" w:rsidRDefault="00F102AB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0048" behindDoc="0" locked="0" layoutInCell="1" allowOverlap="1" wp14:anchorId="42801975" wp14:editId="565850F9">
                  <wp:simplePos x="0" y="0"/>
                  <wp:positionH relativeFrom="column">
                    <wp:posOffset>236551</wp:posOffset>
                  </wp:positionH>
                  <wp:positionV relativeFrom="paragraph">
                    <wp:posOffset>697368</wp:posOffset>
                  </wp:positionV>
                  <wp:extent cx="949960" cy="1386205"/>
                  <wp:effectExtent l="0" t="0" r="0" b="10795"/>
                  <wp:wrapTight wrapText="bothSides">
                    <wp:wrapPolygon edited="0">
                      <wp:start x="0" y="0"/>
                      <wp:lineTo x="0" y="21372"/>
                      <wp:lineTo x="20791" y="21372"/>
                      <wp:lineTo x="20791" y="0"/>
                      <wp:lineTo x="0" y="0"/>
                    </wp:wrapPolygon>
                  </wp:wrapTight>
                  <wp:docPr id="8" name="Изображение 8" descr="онстантин Константинович Рокоссо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онстантин Константинович Рокоссовск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9960" cy="1386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FAA26D3D-D897-4be2-8F04-BA451C77F1D7}">
        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5="http://schemas.microsoft.com/office/word/2012/wordml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Rokossovsky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Konstantin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Konstantinovich</w:t>
            </w:r>
            <w:proofErr w:type="spellEnd"/>
          </w:p>
        </w:tc>
        <w:tc>
          <w:tcPr>
            <w:tcW w:w="2274" w:type="dxa"/>
          </w:tcPr>
          <w:p w14:paraId="5B300302" w14:textId="0BC50F97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  <w:tc>
          <w:tcPr>
            <w:tcW w:w="2525" w:type="dxa"/>
          </w:tcPr>
          <w:p w14:paraId="66CADBB6" w14:textId="24EB5048" w:rsidR="00F102AB" w:rsidRPr="00D71E8F" w:rsidRDefault="00F102AB" w:rsidP="00F102AB">
            <w:pPr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  <w:r w:rsidRPr="00D71E8F">
              <w:rPr>
                <w:rFonts w:ascii="Times New Roman" w:eastAsia="Times New Roman" w:hAnsi="Times New Roman" w:cs="Times New Roman"/>
                <w:i/>
                <w:noProof/>
                <w:sz w:val="28"/>
                <w:szCs w:val="28"/>
              </w:rPr>
              <w:drawing>
                <wp:anchor distT="0" distB="0" distL="114300" distR="114300" simplePos="0" relativeHeight="251653120" behindDoc="0" locked="0" layoutInCell="1" allowOverlap="1" wp14:anchorId="3F3FA197" wp14:editId="7E169C4F">
                  <wp:simplePos x="0" y="0"/>
                  <wp:positionH relativeFrom="column">
                    <wp:posOffset>217915</wp:posOffset>
                  </wp:positionH>
                  <wp:positionV relativeFrom="paragraph">
                    <wp:posOffset>668158</wp:posOffset>
                  </wp:positionV>
                  <wp:extent cx="1022350" cy="1415415"/>
                  <wp:effectExtent l="0" t="0" r="0" b="6985"/>
                  <wp:wrapTight wrapText="bothSides">
                    <wp:wrapPolygon edited="0">
                      <wp:start x="0" y="0"/>
                      <wp:lineTo x="0" y="21319"/>
                      <wp:lineTo x="20929" y="21319"/>
                      <wp:lineTo x="20929" y="0"/>
                      <wp:lineTo x="0" y="0"/>
                    </wp:wrapPolygon>
                  </wp:wrapTight>
                  <wp:docPr id="12" name="Рисунок 19" descr="одион Яковлевич Малиновск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одион Яковлевич Малиновский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825"/>
                          <a:stretch/>
                        </pic:blipFill>
                        <pic:spPr bwMode="auto">
                          <a:xfrm>
                            <a:off x="0" y="0"/>
                            <a:ext cx="1022350" cy="1415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Malinovsky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Rodion</w:t>
            </w:r>
            <w:proofErr w:type="spellEnd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71E8F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28"/>
                <w:szCs w:val="28"/>
                <w:shd w:val="clear" w:color="auto" w:fill="FFFFFF"/>
                <w:lang w:val="en-US"/>
              </w:rPr>
              <w:t>Yakovlevich</w:t>
            </w:r>
            <w:proofErr w:type="spellEnd"/>
          </w:p>
          <w:p w14:paraId="5BF0456F" w14:textId="5539C945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</w:tc>
        <w:tc>
          <w:tcPr>
            <w:tcW w:w="2274" w:type="dxa"/>
          </w:tcPr>
          <w:p w14:paraId="2BA487C5" w14:textId="21F3BD71" w:rsidR="000F760F" w:rsidRPr="00D71E8F" w:rsidRDefault="000F760F" w:rsidP="00F102AB">
            <w:pPr>
              <w:pStyle w:val="a3"/>
              <w:ind w:left="0"/>
              <w:jc w:val="center"/>
              <w:rPr>
                <w:rFonts w:ascii="Times New Roman" w:hAnsi="Times New Roman" w:cs="Times New Roman"/>
                <w:b/>
                <w:i/>
                <w:color w:val="FF0000"/>
                <w:sz w:val="28"/>
                <w:szCs w:val="28"/>
              </w:rPr>
            </w:pPr>
          </w:p>
        </w:tc>
      </w:tr>
    </w:tbl>
    <w:p w14:paraId="1587FCE3" w14:textId="77777777" w:rsidR="000F760F" w:rsidRPr="00D71E8F" w:rsidRDefault="000F760F" w:rsidP="00223B57">
      <w:pPr>
        <w:pStyle w:val="a3"/>
        <w:ind w:left="1080"/>
        <w:rPr>
          <w:rFonts w:ascii="Times New Roman" w:hAnsi="Times New Roman" w:cs="Times New Roman"/>
          <w:b/>
          <w:sz w:val="28"/>
          <w:szCs w:val="28"/>
        </w:rPr>
      </w:pPr>
    </w:p>
    <w:p w14:paraId="38CCE078" w14:textId="77777777" w:rsidR="00E6258A" w:rsidRPr="00491692" w:rsidRDefault="00E6258A" w:rsidP="00E6258A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8"/>
        <w:tblW w:w="0" w:type="auto"/>
        <w:tblInd w:w="576" w:type="dxa"/>
        <w:tblLook w:val="04A0" w:firstRow="1" w:lastRow="0" w:firstColumn="1" w:lastColumn="0" w:noHBand="0" w:noVBand="1"/>
      </w:tblPr>
      <w:tblGrid>
        <w:gridCol w:w="560"/>
        <w:gridCol w:w="6879"/>
        <w:gridCol w:w="1833"/>
      </w:tblGrid>
      <w:tr w:rsidR="00E6258A" w:rsidRPr="00DE1E75" w14:paraId="495E0181" w14:textId="77777777" w:rsidTr="00E6258A">
        <w:tc>
          <w:tcPr>
            <w:tcW w:w="562" w:type="dxa"/>
          </w:tcPr>
          <w:p w14:paraId="04B1A369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 </w:t>
            </w: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1</w:t>
            </w:r>
          </w:p>
        </w:tc>
        <w:tc>
          <w:tcPr>
            <w:tcW w:w="6946" w:type="dxa"/>
          </w:tcPr>
          <w:p w14:paraId="2DD6B528" w14:textId="51CA3D06" w:rsidR="00E6258A" w:rsidRPr="00DE1E75" w:rsidRDefault="00E6258A" w:rsidP="00DE1E75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 Hall immortalizes almost 27 million Soviet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r w:rsidR="00C277BE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who 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perished defending our Motherland in the years of the Great Patriotic War 1941–1945.</w:t>
            </w:r>
          </w:p>
        </w:tc>
        <w:tc>
          <w:tcPr>
            <w:tcW w:w="1837" w:type="dxa"/>
          </w:tcPr>
          <w:p w14:paraId="20F09A59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PERSON</w:t>
            </w:r>
          </w:p>
        </w:tc>
      </w:tr>
      <w:tr w:rsidR="00E6258A" w:rsidRPr="00DE1E75" w14:paraId="177F1BBE" w14:textId="77777777" w:rsidTr="00E6258A">
        <w:tc>
          <w:tcPr>
            <w:tcW w:w="562" w:type="dxa"/>
          </w:tcPr>
          <w:p w14:paraId="366C7C0B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2</w:t>
            </w:r>
          </w:p>
        </w:tc>
        <w:tc>
          <w:tcPr>
            <w:tcW w:w="6946" w:type="dxa"/>
          </w:tcPr>
          <w:p w14:paraId="7ADF8517" w14:textId="00315B92" w:rsidR="00E6258A" w:rsidRPr="00DE1E75" w:rsidRDefault="00E6258A" w:rsidP="00E3597F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 sculptur</w:t>
            </w:r>
            <w:r w:rsidR="00C277BE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l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composition in the Hall is named “Sorrow”. The image of the woman symbolizes all the mothers,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 sisters and daughters</w:t>
            </w:r>
            <w:r w:rsidR="00CF75F0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</w:p>
        </w:tc>
        <w:tc>
          <w:tcPr>
            <w:tcW w:w="1837" w:type="dxa"/>
          </w:tcPr>
          <w:p w14:paraId="6C01AE0D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WIFE</w:t>
            </w:r>
          </w:p>
        </w:tc>
      </w:tr>
      <w:tr w:rsidR="00E6258A" w:rsidRPr="00DE1E75" w14:paraId="39746972" w14:textId="77777777" w:rsidTr="00E6258A">
        <w:tc>
          <w:tcPr>
            <w:tcW w:w="562" w:type="dxa"/>
          </w:tcPr>
          <w:p w14:paraId="0257F49C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3</w:t>
            </w:r>
          </w:p>
        </w:tc>
        <w:tc>
          <w:tcPr>
            <w:tcW w:w="6946" w:type="dxa"/>
          </w:tcPr>
          <w:p w14:paraId="034FBB13" w14:textId="5693F96D" w:rsidR="00E6258A" w:rsidRPr="00DE1E75" w:rsidRDefault="00E6258A" w:rsidP="00DE1E75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proofErr w:type="gram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mourning</w:t>
            </w:r>
            <w:proofErr w:type="gram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for their husbands, brothers and sons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in the war.</w:t>
            </w:r>
          </w:p>
        </w:tc>
        <w:tc>
          <w:tcPr>
            <w:tcW w:w="1837" w:type="dxa"/>
          </w:tcPr>
          <w:p w14:paraId="24C87670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KILL</w:t>
            </w:r>
          </w:p>
        </w:tc>
      </w:tr>
      <w:tr w:rsidR="00E6258A" w:rsidRPr="00DE1E75" w14:paraId="01FC13C4" w14:textId="77777777" w:rsidTr="00E6258A">
        <w:tc>
          <w:tcPr>
            <w:tcW w:w="562" w:type="dxa"/>
          </w:tcPr>
          <w:p w14:paraId="41FE068B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4</w:t>
            </w:r>
          </w:p>
        </w:tc>
        <w:tc>
          <w:tcPr>
            <w:tcW w:w="6946" w:type="dxa"/>
          </w:tcPr>
          <w:p w14:paraId="494DCAF4" w14:textId="05D4BA2B" w:rsidR="00E6258A" w:rsidRPr="00DE1E75" w:rsidRDefault="00E6258A" w:rsidP="004445A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sculptures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="004445A1" w:rsidRPr="00DE1E7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ru-RU"/>
              </w:rPr>
              <w:t xml:space="preserve"> 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from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Koyelga</w:t>
            </w:r>
            <w:proofErr w:type="spell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white marble mined in the Urals, Chelyabinsk region. The author of this piece of art is </w:t>
            </w:r>
            <w:r w:rsidR="00CF75F0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sculptor, 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Hero of Socialist Labor People’s Artist of the USSR</w:t>
            </w:r>
            <w:r w:rsidR="00CF75F0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L.E.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Kerbel</w:t>
            </w:r>
            <w:proofErr w:type="spell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.</w:t>
            </w:r>
          </w:p>
        </w:tc>
        <w:tc>
          <w:tcPr>
            <w:tcW w:w="1837" w:type="dxa"/>
          </w:tcPr>
          <w:p w14:paraId="486FBEEB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CARVE</w:t>
            </w:r>
          </w:p>
        </w:tc>
      </w:tr>
      <w:tr w:rsidR="00E6258A" w:rsidRPr="00DE1E75" w14:paraId="10C5C11C" w14:textId="77777777" w:rsidTr="00E6258A">
        <w:tc>
          <w:tcPr>
            <w:tcW w:w="562" w:type="dxa"/>
          </w:tcPr>
          <w:p w14:paraId="3E8F0A3D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5</w:t>
            </w:r>
          </w:p>
        </w:tc>
        <w:tc>
          <w:tcPr>
            <w:tcW w:w="6946" w:type="dxa"/>
          </w:tcPr>
          <w:p w14:paraId="10889D4F" w14:textId="745B9E6B" w:rsidR="00E6258A" w:rsidRPr="00DE1E75" w:rsidRDefault="00E6258A" w:rsidP="004445A1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showcases exhibit the “Books of Memory” with the 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names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of soldiers who perished fighting for the Motherland,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in hospitals,</w:t>
            </w:r>
          </w:p>
        </w:tc>
        <w:tc>
          <w:tcPr>
            <w:tcW w:w="1837" w:type="dxa"/>
          </w:tcPr>
          <w:p w14:paraId="64078D54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DIE</w:t>
            </w:r>
          </w:p>
        </w:tc>
      </w:tr>
      <w:tr w:rsidR="00E6258A" w:rsidRPr="00DE1E75" w14:paraId="6EE1DEF6" w14:textId="77777777" w:rsidTr="00E6258A">
        <w:tc>
          <w:tcPr>
            <w:tcW w:w="562" w:type="dxa"/>
          </w:tcPr>
          <w:p w14:paraId="0D8E10BD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6</w:t>
            </w:r>
          </w:p>
        </w:tc>
        <w:tc>
          <w:tcPr>
            <w:tcW w:w="6946" w:type="dxa"/>
          </w:tcPr>
          <w:p w14:paraId="1E24D3AA" w14:textId="25C07B11" w:rsidR="00E6258A" w:rsidRPr="00DE1E75" w:rsidRDefault="00E6258A" w:rsidP="004445A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proofErr w:type="gramStart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went</w:t>
            </w:r>
            <w:proofErr w:type="gramEnd"/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missing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as well as those who lost </w:t>
            </w:r>
            <w:r w:rsidR="005D4BDE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="004445A1" w:rsidRPr="00DE1E75">
              <w:rPr>
                <w:rFonts w:ascii="Times New Roman" w:eastAsia="Times New Roman" w:hAnsi="Times New Roman" w:cs="Times New Roman"/>
                <w:bCs/>
                <w:color w:val="FF0000"/>
                <w:sz w:val="24"/>
                <w:szCs w:val="24"/>
                <w:lang w:val="en-US" w:eastAsia="ru-RU"/>
              </w:rPr>
              <w:t xml:space="preserve"> 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lives in captivity during the war.</w:t>
            </w:r>
          </w:p>
        </w:tc>
        <w:tc>
          <w:tcPr>
            <w:tcW w:w="1837" w:type="dxa"/>
          </w:tcPr>
          <w:p w14:paraId="05D8F2A9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Y</w:t>
            </w:r>
          </w:p>
        </w:tc>
      </w:tr>
      <w:tr w:rsidR="00E6258A" w:rsidRPr="00DE1E75" w14:paraId="33D19118" w14:textId="77777777" w:rsidTr="00E6258A">
        <w:tc>
          <w:tcPr>
            <w:tcW w:w="562" w:type="dxa"/>
          </w:tcPr>
          <w:p w14:paraId="6A336B97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 w:eastAsia="ru-RU"/>
              </w:rPr>
              <w:t>7</w:t>
            </w:r>
          </w:p>
        </w:tc>
        <w:tc>
          <w:tcPr>
            <w:tcW w:w="6946" w:type="dxa"/>
          </w:tcPr>
          <w:p w14:paraId="6C56275D" w14:textId="371BCCCA" w:rsidR="00E6258A" w:rsidRPr="00DE1E75" w:rsidRDefault="00E6258A" w:rsidP="004445A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Under the ceiling there are 2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600</w:t>
            </w:r>
            <w:r w:rsidR="006137DC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000 bronze pendants with crystal “tears” </w:t>
            </w:r>
            <w:r w:rsidR="00F27CF1"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sorrow for the perished.</w:t>
            </w:r>
          </w:p>
        </w:tc>
        <w:tc>
          <w:tcPr>
            <w:tcW w:w="1837" w:type="dxa"/>
          </w:tcPr>
          <w:p w14:paraId="40310675" w14:textId="77777777" w:rsidR="00E6258A" w:rsidRPr="00DE1E75" w:rsidRDefault="00E6258A" w:rsidP="00E6258A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DE1E7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SYMBOLIZE</w:t>
            </w:r>
          </w:p>
        </w:tc>
      </w:tr>
    </w:tbl>
    <w:p w14:paraId="26CC3FA0" w14:textId="77777777" w:rsidR="00E6258A" w:rsidRPr="00D71E8F" w:rsidRDefault="00E6258A" w:rsidP="00E6258A">
      <w:pPr>
        <w:rPr>
          <w:rFonts w:ascii="Times New Roman" w:hAnsi="Times New Roman" w:cs="Times New Roman"/>
          <w:b/>
          <w:sz w:val="28"/>
          <w:szCs w:val="28"/>
        </w:rPr>
      </w:pPr>
    </w:p>
    <w:p w14:paraId="6424268B" w14:textId="5229D922" w:rsidR="00942046" w:rsidRPr="00D71E8F" w:rsidRDefault="00942046" w:rsidP="00942046">
      <w:pPr>
        <w:pStyle w:val="a3"/>
        <w:ind w:left="1080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7D4B5E11" w14:textId="0DE4F054" w:rsidR="00A7319E" w:rsidRPr="00D71E8F" w:rsidRDefault="00E6258A" w:rsidP="00DE1E75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№</w:t>
      </w:r>
      <w:r w:rsidR="00DE1E75" w:rsidRPr="00DE1E75">
        <w:rPr>
          <w:rFonts w:ascii="Times New Roman" w:hAnsi="Times New Roman" w:cs="Times New Roman"/>
          <w:b/>
          <w:sz w:val="28"/>
          <w:szCs w:val="28"/>
          <w:lang w:val="en-US"/>
        </w:rPr>
        <w:t> 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3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A62C5B" w:rsidRPr="00D71E8F">
        <w:rPr>
          <w:rFonts w:ascii="Times New Roman" w:hAnsi="Times New Roman" w:cs="Times New Roman"/>
          <w:b/>
          <w:sz w:val="28"/>
          <w:szCs w:val="28"/>
          <w:lang w:val="en-US"/>
        </w:rPr>
        <w:t>Look thr</w:t>
      </w:r>
      <w:r w:rsidR="00BC4311" w:rsidRPr="00D71E8F">
        <w:rPr>
          <w:rFonts w:ascii="Times New Roman" w:hAnsi="Times New Roman" w:cs="Times New Roman"/>
          <w:b/>
          <w:sz w:val="28"/>
          <w:szCs w:val="28"/>
          <w:lang w:val="en-US"/>
        </w:rPr>
        <w:t>ough the collection of weapons in the images. Find them in the museum exhibition and write their names in English.</w:t>
      </w:r>
    </w:p>
    <w:p w14:paraId="3B92D66D" w14:textId="77777777" w:rsidR="00BC4311" w:rsidRPr="00D71E8F" w:rsidRDefault="00BC4311" w:rsidP="00BC4311">
      <w:pPr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</w:pPr>
    </w:p>
    <w:tbl>
      <w:tblPr>
        <w:tblStyle w:val="a8"/>
        <w:tblW w:w="9776" w:type="dxa"/>
        <w:tblLook w:val="04A0" w:firstRow="1" w:lastRow="0" w:firstColumn="1" w:lastColumn="0" w:noHBand="0" w:noVBand="1"/>
      </w:tblPr>
      <w:tblGrid>
        <w:gridCol w:w="4311"/>
        <w:gridCol w:w="5465"/>
      </w:tblGrid>
      <w:tr w:rsidR="00A7319E" w:rsidRPr="00D71E8F" w14:paraId="0162FC6F" w14:textId="77777777" w:rsidTr="00DE1E75">
        <w:tc>
          <w:tcPr>
            <w:tcW w:w="4273" w:type="dxa"/>
          </w:tcPr>
          <w:p w14:paraId="42E9EED8" w14:textId="1A4EBFBA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noProof/>
                <w:sz w:val="28"/>
                <w:szCs w:val="28"/>
              </w:rPr>
              <w:drawing>
                <wp:inline distT="0" distB="0" distL="0" distR="0" wp14:anchorId="5A1E0661" wp14:editId="4C99E6E1">
                  <wp:extent cx="2085309" cy="1689100"/>
                  <wp:effectExtent l="0" t="0" r="0" b="0"/>
                  <wp:docPr id="22" name="Рисунок 22" descr="http://www.tehnikapobedy.ru/materials/107mmm3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www.tehnikapobedy.ru/materials/107mmm3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5660" cy="1689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3" w:type="dxa"/>
          </w:tcPr>
          <w:p w14:paraId="7087809F" w14:textId="77777777" w:rsidR="00A7319E" w:rsidRPr="00D71E8F" w:rsidRDefault="00A7319E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195E3FBC" w14:textId="77777777" w:rsidR="004445A1" w:rsidRPr="00D71E8F" w:rsidRDefault="004445A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237CAF6F" w14:textId="3403219C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000D1032" w14:textId="77777777" w:rsidTr="00DE1E75">
        <w:tc>
          <w:tcPr>
            <w:tcW w:w="4273" w:type="dxa"/>
          </w:tcPr>
          <w:p w14:paraId="467DE568" w14:textId="0D278600" w:rsidR="00A7319E" w:rsidRPr="00D71E8F" w:rsidRDefault="00A7319E" w:rsidP="00A7319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5A533DFC" wp14:editId="54E00DEF">
                  <wp:extent cx="2247533" cy="1382233"/>
                  <wp:effectExtent l="0" t="0" r="635" b="0"/>
                  <wp:docPr id="25" name="Рисунок 25" descr="http://goodhobby.ru/images/items/im_3170_MJ47g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://goodhobby.ru/images/items/im_3170_MJ47g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backgroundRemoval t="9485" b="89973" l="3667" r="98000">
                                        <a14:foregroundMark x1="81333" y1="37127" x2="85667" y2="37127"/>
                                        <a14:foregroundMark x1="77167" y1="37127" x2="83500" y2="37127"/>
                                        <a14:foregroundMark x1="44167" y1="37940" x2="47833" y2="37940"/>
                                        <a14:foregroundMark x1="39833" y1="41463" x2="68333" y2="42005"/>
                                        <a14:backgroundMark x1="39500" y1="71003" x2="55167" y2="81301"/>
                                        <a14:backgroundMark x1="60167" y1="80759" x2="68667" y2="76423"/>
                                        <a14:backgroundMark x1="68333" y1="68293" x2="30500" y2="69648"/>
                                        <a14:backgroundMark x1="33833" y1="58537" x2="79333" y2="63415"/>
                                        <a14:backgroundMark x1="42333" y1="48238" x2="64000" y2="49051"/>
                                        <a14:backgroundMark x1="61500" y1="44715" x2="35667" y2="42818"/>
                                        <a14:backgroundMark x1="66500" y1="43360" x2="35667" y2="4417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3244" cy="139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7AF043" w14:textId="7777777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503" w:type="dxa"/>
          </w:tcPr>
          <w:p w14:paraId="5EE02873" w14:textId="7777777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587CA269" w14:textId="77777777" w:rsidR="004445A1" w:rsidRPr="00D71E8F" w:rsidRDefault="004445A1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00600E31" w14:textId="187BBF05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color w:val="FF0000"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6C23597C" w14:textId="77777777" w:rsidTr="00DE1E75">
        <w:tc>
          <w:tcPr>
            <w:tcW w:w="4273" w:type="dxa"/>
          </w:tcPr>
          <w:p w14:paraId="685183C1" w14:textId="33F9686E" w:rsidR="00A5122F" w:rsidRPr="00D71E8F" w:rsidRDefault="00A5122F" w:rsidP="00A5122F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D71E8F">
              <w:rPr>
                <w:rFonts w:ascii="Times New Roman" w:eastAsia="Times New Roman" w:hAnsi="Times New Roman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7216" behindDoc="0" locked="0" layoutInCell="1" allowOverlap="1" wp14:anchorId="3E6468DB" wp14:editId="641505D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2059305" cy="1374775"/>
                  <wp:effectExtent l="0" t="0" r="0" b="0"/>
                  <wp:wrapTight wrapText="bothSides">
                    <wp:wrapPolygon edited="0">
                      <wp:start x="6794" y="0"/>
                      <wp:lineTo x="2997" y="5088"/>
                      <wp:lineTo x="2997" y="5388"/>
                      <wp:lineTo x="5994" y="9877"/>
                      <wp:lineTo x="7993" y="14666"/>
                      <wp:lineTo x="8392" y="20054"/>
                      <wp:lineTo x="11589" y="21251"/>
                      <wp:lineTo x="12788" y="21251"/>
                      <wp:lineTo x="17784" y="19754"/>
                      <wp:lineTo x="17983" y="19156"/>
                      <wp:lineTo x="17184" y="17360"/>
                      <wp:lineTo x="15785" y="14666"/>
                      <wp:lineTo x="17184" y="14666"/>
                      <wp:lineTo x="16984" y="13170"/>
                      <wp:lineTo x="13388" y="5986"/>
                      <wp:lineTo x="12988" y="4190"/>
                      <wp:lineTo x="10990" y="2095"/>
                      <wp:lineTo x="8192" y="0"/>
                      <wp:lineTo x="6794" y="0"/>
                    </wp:wrapPolygon>
                  </wp:wrapTight>
                  <wp:docPr id="31" name="Рисунок 31" descr="http://pobeda.poklonnayagora.ru/img/techno/mid/26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http://pobeda.poklonnayagora.ru/img/techno/mid/26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backgroundRemoval t="1171" b="98126" l="9375" r="90000">
                                        <a14:foregroundMark x1="43281" y1="81967" x2="45000" y2="76815"/>
                                        <a14:foregroundMark x1="42031" y1="73068" x2="41563" y2="64637"/>
                                        <a14:foregroundMark x1="72656" y1="56674" x2="74219" y2="57845"/>
                                        <a14:foregroundMark x1="71406" y1="64637" x2="74219" y2="65574"/>
                                        <a14:foregroundMark x1="75625" y1="66276" x2="77031" y2="66979"/>
                                        <a14:foregroundMark x1="77813" y1="67447" x2="78438" y2="67447"/>
                                        <a14:foregroundMark x1="71875" y1="79157" x2="75156" y2="77518"/>
                                        <a14:foregroundMark x1="79063" y1="85948" x2="77656" y2="87588"/>
                                        <a14:foregroundMark x1="79844" y1="84778" x2="80000" y2="83372"/>
                                        <a14:backgroundMark x1="16250" y1="34660" x2="25000" y2="49883"/>
                                        <a14:backgroundMark x1="70156" y1="38173" x2="83125" y2="39578"/>
                                        <a14:backgroundMark x1="80625" y1="66511" x2="80938" y2="70726"/>
                                        <a14:backgroundMark x1="73438" y1="69321" x2="73125" y2="72131"/>
                                        <a14:backgroundMark x1="44688" y1="14052" x2="47344" y2="12412"/>
                                        <a14:backgroundMark x1="42188" y1="12178" x2="43750" y2="12412"/>
                                        <a14:backgroundMark x1="45313" y1="17564" x2="45469" y2="15457"/>
                                        <a14:backgroundMark x1="77188" y1="84543" x2="79219" y2="84075"/>
                                        <a14:backgroundMark x1="24531" y1="8665" x2="27969" y2="4450"/>
                                        <a14:backgroundMark x1="76250" y1="93208" x2="81563" y2="91101"/>
                                        <a14:backgroundMark x1="82500" y1="74707" x2="85156" y2="67916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9305" cy="1374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6B6132" w14:textId="2A1BA533" w:rsidR="00A7319E" w:rsidRPr="00D71E8F" w:rsidRDefault="00A7319E" w:rsidP="00A7319E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  <w:p w14:paraId="10330FF5" w14:textId="267D678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503" w:type="dxa"/>
          </w:tcPr>
          <w:p w14:paraId="1D83F9F5" w14:textId="77777777" w:rsidR="00A7319E" w:rsidRPr="00D71E8F" w:rsidRDefault="00A7319E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6B18F9ED" w14:textId="77777777" w:rsidR="004445A1" w:rsidRPr="00D71E8F" w:rsidRDefault="004445A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11F7D7ED" w14:textId="07076C97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4ECE9EF3" w14:textId="77777777" w:rsidTr="00DE1E75">
        <w:tc>
          <w:tcPr>
            <w:tcW w:w="4273" w:type="dxa"/>
          </w:tcPr>
          <w:p w14:paraId="232CCF25" w14:textId="5D04E9AB" w:rsidR="00A7319E" w:rsidRPr="00D71E8F" w:rsidRDefault="006C64F4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noProof/>
                <w:sz w:val="28"/>
                <w:szCs w:val="28"/>
                <w:shd w:val="clear" w:color="auto" w:fill="FFFFFF"/>
              </w:rPr>
              <w:drawing>
                <wp:anchor distT="0" distB="0" distL="114300" distR="114300" simplePos="0" relativeHeight="251658240" behindDoc="1" locked="0" layoutInCell="1" allowOverlap="1" wp14:anchorId="7B0103BA" wp14:editId="158E8AA3">
                  <wp:simplePos x="0" y="0"/>
                  <wp:positionH relativeFrom="column">
                    <wp:posOffset>-340</wp:posOffset>
                  </wp:positionH>
                  <wp:positionV relativeFrom="paragraph">
                    <wp:posOffset>-44716</wp:posOffset>
                  </wp:positionV>
                  <wp:extent cx="2253615" cy="1497330"/>
                  <wp:effectExtent l="0" t="0" r="0" b="7620"/>
                  <wp:wrapTight wrapText="bothSides">
                    <wp:wrapPolygon edited="0">
                      <wp:start x="9495" y="275"/>
                      <wp:lineTo x="6938" y="824"/>
                      <wp:lineTo x="6208" y="1924"/>
                      <wp:lineTo x="6391" y="5221"/>
                      <wp:lineTo x="2008" y="9618"/>
                      <wp:lineTo x="1826" y="10992"/>
                      <wp:lineTo x="3834" y="13466"/>
                      <wp:lineTo x="5478" y="14015"/>
                      <wp:lineTo x="6573" y="18412"/>
                      <wp:lineTo x="6573" y="19786"/>
                      <wp:lineTo x="9860" y="21435"/>
                      <wp:lineTo x="12233" y="21435"/>
                      <wp:lineTo x="14424" y="21435"/>
                      <wp:lineTo x="14607" y="21435"/>
                      <wp:lineTo x="16433" y="18412"/>
                      <wp:lineTo x="18076" y="14840"/>
                      <wp:lineTo x="18259" y="8244"/>
                      <wp:lineTo x="17528" y="6870"/>
                      <wp:lineTo x="15155" y="5221"/>
                      <wp:lineTo x="15337" y="1924"/>
                      <wp:lineTo x="14242" y="824"/>
                      <wp:lineTo x="10773" y="275"/>
                      <wp:lineTo x="9495" y="275"/>
                    </wp:wrapPolygon>
                  </wp:wrapTight>
                  <wp:docPr id="1" name="Рисунок 1" descr="https://content.foto.my.mail.ru/mail/karpenko_10n/Avtovustavki-v-Sokolnikah/h-2896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ontent.foto.my.mail.ru/mail/karpenko_10n/Avtovustavki-v-Sokolnikah/h-2896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3615" cy="1497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503" w:type="dxa"/>
          </w:tcPr>
          <w:p w14:paraId="26449129" w14:textId="1B7E72C0" w:rsidR="00B23C63" w:rsidRPr="00D71E8F" w:rsidRDefault="00B23C63" w:rsidP="00B23C63">
            <w:pPr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</w:p>
          <w:p w14:paraId="58446D52" w14:textId="77777777" w:rsidR="00A7319E" w:rsidRPr="00D71E8F" w:rsidRDefault="00A7319E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091391D7" w14:textId="49BA55C2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_</w:t>
            </w:r>
          </w:p>
        </w:tc>
      </w:tr>
      <w:tr w:rsidR="00A7319E" w:rsidRPr="00D71E8F" w14:paraId="1E903FBF" w14:textId="77777777" w:rsidTr="00DE1E75">
        <w:tc>
          <w:tcPr>
            <w:tcW w:w="4273" w:type="dxa"/>
          </w:tcPr>
          <w:p w14:paraId="2FC68394" w14:textId="2009CF89" w:rsidR="00A7319E" w:rsidRPr="00D71E8F" w:rsidRDefault="003479D1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noProof/>
                <w:sz w:val="28"/>
                <w:szCs w:val="28"/>
                <w:shd w:val="clear" w:color="auto" w:fill="FFFFFF"/>
              </w:rPr>
              <w:drawing>
                <wp:anchor distT="0" distB="0" distL="114300" distR="114300" simplePos="0" relativeHeight="251660288" behindDoc="1" locked="0" layoutInCell="1" allowOverlap="1" wp14:anchorId="6AF51FD7" wp14:editId="74843D0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85813</wp:posOffset>
                  </wp:positionV>
                  <wp:extent cx="2600615" cy="1732897"/>
                  <wp:effectExtent l="0" t="0" r="0" b="0"/>
                  <wp:wrapTight wrapText="bothSides">
                    <wp:wrapPolygon edited="0">
                      <wp:start x="7754" y="4751"/>
                      <wp:lineTo x="5538" y="5701"/>
                      <wp:lineTo x="5064" y="6176"/>
                      <wp:lineTo x="5222" y="9026"/>
                      <wp:lineTo x="0" y="9264"/>
                      <wp:lineTo x="0" y="11877"/>
                      <wp:lineTo x="3481" y="12827"/>
                      <wp:lineTo x="4273" y="16628"/>
                      <wp:lineTo x="4747" y="17578"/>
                      <wp:lineTo x="5538" y="17578"/>
                      <wp:lineTo x="6330" y="16628"/>
                      <wp:lineTo x="18989" y="13065"/>
                      <wp:lineTo x="19305" y="12114"/>
                      <wp:lineTo x="17565" y="11164"/>
                      <wp:lineTo x="11868" y="9026"/>
                      <wp:lineTo x="9495" y="4751"/>
                      <wp:lineTo x="7754" y="4751"/>
                    </wp:wrapPolygon>
                  </wp:wrapTight>
                  <wp:docPr id="2" name="Рисунок 2" descr="https://img-fotki.yandex.ru/get/6706/153285352.1f/0_b058c_94d286d1_XX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img-fotki.yandex.ru/get/6706/153285352.1f/0_b058c_94d286d1_XX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0615" cy="1732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ABB3A60" w14:textId="301490F5" w:rsidR="0085081F" w:rsidRPr="00D71E8F" w:rsidRDefault="0085081F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0BBB5D8E" w14:textId="77777777" w:rsidR="0085081F" w:rsidRPr="00D71E8F" w:rsidRDefault="0085081F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67B4B2CE" w14:textId="77777777" w:rsidR="0085081F" w:rsidRPr="00D71E8F" w:rsidRDefault="0085081F" w:rsidP="00BB1E70">
            <w:pPr>
              <w:pStyle w:val="1630451a8b05755859dc6410ae04d6f8leftmargin"/>
              <w:jc w:val="both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</w:tc>
        <w:tc>
          <w:tcPr>
            <w:tcW w:w="5503" w:type="dxa"/>
          </w:tcPr>
          <w:p w14:paraId="13015B4E" w14:textId="77777777" w:rsidR="00A7319E" w:rsidRPr="00D71E8F" w:rsidRDefault="00A7319E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361884A5" w14:textId="77777777" w:rsidR="004445A1" w:rsidRPr="00D71E8F" w:rsidRDefault="004445A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</w:p>
          <w:p w14:paraId="1A3C8392" w14:textId="0F97C30D" w:rsidR="004445A1" w:rsidRPr="00D71E8F" w:rsidRDefault="00F27CF1" w:rsidP="004445A1">
            <w:pPr>
              <w:pStyle w:val="1630451a8b05755859dc6410ae04d6f8leftmargin"/>
              <w:jc w:val="center"/>
              <w:rPr>
                <w:b/>
                <w:sz w:val="28"/>
                <w:szCs w:val="28"/>
                <w:shd w:val="clear" w:color="auto" w:fill="FFFFFF"/>
                <w:lang w:val="en-US"/>
              </w:rPr>
            </w:pPr>
            <w:r w:rsidRPr="00D71E8F">
              <w:rPr>
                <w:b/>
                <w:bCs/>
                <w:sz w:val="28"/>
                <w:szCs w:val="28"/>
                <w:lang w:val="en-US" w:eastAsia="ru-RU"/>
              </w:rPr>
              <w:t>________</w:t>
            </w:r>
            <w:r w:rsidR="00DE1E75">
              <w:rPr>
                <w:b/>
                <w:bCs/>
                <w:sz w:val="28"/>
                <w:szCs w:val="28"/>
                <w:lang w:val="en-US" w:eastAsia="ru-RU"/>
              </w:rPr>
              <w:t>____________________________</w:t>
            </w:r>
          </w:p>
        </w:tc>
      </w:tr>
    </w:tbl>
    <w:p w14:paraId="772EB8B8" w14:textId="06FBE9E0" w:rsidR="00A7319E" w:rsidRPr="00D71E8F" w:rsidRDefault="00A7319E" w:rsidP="00BB1E70">
      <w:pPr>
        <w:pStyle w:val="1630451a8b05755859dc6410ae04d6f8leftmargin"/>
        <w:shd w:val="clear" w:color="auto" w:fill="FFFFFF"/>
        <w:jc w:val="both"/>
        <w:rPr>
          <w:b/>
          <w:sz w:val="28"/>
          <w:szCs w:val="28"/>
          <w:shd w:val="clear" w:color="auto" w:fill="FFFFFF"/>
          <w:lang w:val="en-US"/>
        </w:rPr>
      </w:pPr>
    </w:p>
    <w:p w14:paraId="3D9C454F" w14:textId="021834E7" w:rsidR="00505878" w:rsidRPr="00D71E8F" w:rsidRDefault="00505878" w:rsidP="00505878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</w:rPr>
        <w:lastRenderedPageBreak/>
        <w:t>Зал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</w:rPr>
        <w:t>Исторической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</w:rPr>
        <w:t>Правды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(The Hall of Historical </w:t>
      </w:r>
      <w:r w:rsidR="002B0B43" w:rsidRPr="00D71E8F">
        <w:rPr>
          <w:rFonts w:ascii="Times New Roman" w:hAnsi="Times New Roman" w:cs="Times New Roman"/>
          <w:b/>
          <w:sz w:val="28"/>
          <w:szCs w:val="28"/>
          <w:lang w:val="en-US"/>
        </w:rPr>
        <w:t>Truth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)</w:t>
      </w:r>
    </w:p>
    <w:p w14:paraId="2F33472A" w14:textId="6120AD11" w:rsidR="00505878" w:rsidRPr="00D71E8F" w:rsidRDefault="00505878" w:rsidP="006C28F9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9A671C3" w14:textId="47AA956B" w:rsidR="00505878" w:rsidRPr="006C28F9" w:rsidRDefault="00505878" w:rsidP="006C28F9">
      <w:pPr>
        <w:jc w:val="both"/>
        <w:rPr>
          <w:rFonts w:ascii="Times New Roman" w:eastAsia="Times New Roman" w:hAnsi="Times New Roman" w:cs="Times New Roman"/>
          <w:sz w:val="28"/>
          <w:szCs w:val="28"/>
          <w:shd w:val="clear" w:color="auto" w:fill="FEFEFE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№</w:t>
      </w:r>
      <w:r w:rsidR="006C28F9" w:rsidRPr="006C28F9">
        <w:rPr>
          <w:rFonts w:ascii="Times New Roman" w:hAnsi="Times New Roman" w:cs="Times New Roman"/>
          <w:b/>
          <w:sz w:val="28"/>
          <w:szCs w:val="28"/>
          <w:lang w:val="en-US"/>
        </w:rPr>
        <w:t> 4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In 2018 the president of Russia, Vladimir Putin</w:t>
      </w:r>
      <w:r w:rsidR="006137DC" w:rsidRPr="006C28F9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6C28F9">
        <w:rPr>
          <w:rFonts w:ascii="Times New Roman" w:hAnsi="Times New Roman" w:cs="Times New Roman"/>
          <w:sz w:val="28"/>
          <w:szCs w:val="28"/>
          <w:lang w:val="en-US"/>
        </w:rPr>
        <w:t xml:space="preserve"> sent greetings to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participants and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guests of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opening ceremony for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B0B43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Hall of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Historical Truth at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6C28F9" w:rsidRPr="006C28F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C28F9">
        <w:rPr>
          <w:rFonts w:ascii="Times New Roman" w:hAnsi="Times New Roman" w:cs="Times New Roman"/>
          <w:sz w:val="28"/>
          <w:szCs w:val="28"/>
          <w:lang w:val="en-US"/>
        </w:rPr>
        <w:t>Victory Museum.</w:t>
      </w:r>
      <w:r w:rsidRPr="006C28F9">
        <w:rPr>
          <w:rFonts w:ascii="Times New Roman" w:eastAsia="Times New Roman" w:hAnsi="Times New Roman" w:cs="Times New Roman"/>
          <w:sz w:val="28"/>
          <w:szCs w:val="28"/>
          <w:shd w:val="clear" w:color="auto" w:fill="FEFEFE"/>
          <w:lang w:val="en-US"/>
        </w:rPr>
        <w:t xml:space="preserve"> </w:t>
      </w:r>
    </w:p>
    <w:p w14:paraId="61672C22" w14:textId="77777777" w:rsidR="00505878" w:rsidRPr="006C28F9" w:rsidRDefault="00505878" w:rsidP="00505878">
      <w:pPr>
        <w:rPr>
          <w:rFonts w:ascii="Times New Roman" w:eastAsia="Times New Roman" w:hAnsi="Times New Roman" w:cs="Times New Roman"/>
          <w:sz w:val="28"/>
          <w:szCs w:val="28"/>
          <w:shd w:val="clear" w:color="auto" w:fill="FEFEFE"/>
          <w:lang w:val="en-US"/>
        </w:rPr>
      </w:pPr>
    </w:p>
    <w:p w14:paraId="6380EE4D" w14:textId="6C9E3138" w:rsidR="00505878" w:rsidRPr="00D71E8F" w:rsidRDefault="00505878" w:rsidP="00505878">
      <w:pPr>
        <w:rPr>
          <w:rFonts w:ascii="Times New Roman" w:hAnsi="Times New Roman" w:cs="Times New Roman"/>
          <w:i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>Read the text “Feat</w:t>
      </w:r>
      <w:r w:rsidR="006137DC"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>of the Army”. Use the word at the end of each line to form a new word that fits into the gap.</w:t>
      </w:r>
    </w:p>
    <w:p w14:paraId="6442F6E2" w14:textId="77777777" w:rsidR="00505878" w:rsidRPr="00D71E8F" w:rsidRDefault="00505878" w:rsidP="00505878">
      <w:pPr>
        <w:pStyle w:val="a3"/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</w:pPr>
    </w:p>
    <w:tbl>
      <w:tblPr>
        <w:tblStyle w:val="a8"/>
        <w:tblW w:w="0" w:type="auto"/>
        <w:tblInd w:w="-5" w:type="dxa"/>
        <w:tblLook w:val="04A0" w:firstRow="1" w:lastRow="0" w:firstColumn="1" w:lastColumn="0" w:noHBand="0" w:noVBand="1"/>
      </w:tblPr>
      <w:tblGrid>
        <w:gridCol w:w="709"/>
        <w:gridCol w:w="6961"/>
        <w:gridCol w:w="1957"/>
      </w:tblGrid>
      <w:tr w:rsidR="00BC4311" w:rsidRPr="00D71E8F" w14:paraId="0E541C8E" w14:textId="77777777" w:rsidTr="006C28F9">
        <w:tc>
          <w:tcPr>
            <w:tcW w:w="709" w:type="dxa"/>
          </w:tcPr>
          <w:p w14:paraId="7806200E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1</w:t>
            </w:r>
          </w:p>
        </w:tc>
        <w:tc>
          <w:tcPr>
            <w:tcW w:w="6961" w:type="dxa"/>
          </w:tcPr>
          <w:p w14:paraId="1E089EC4" w14:textId="516305E8" w:rsidR="00505878" w:rsidRPr="006C28F9" w:rsidRDefault="00505878" w:rsidP="00222129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“The country must have its heroes, and people must know them. These have to be a guiding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,</w:t>
            </w:r>
          </w:p>
        </w:tc>
        <w:tc>
          <w:tcPr>
            <w:tcW w:w="1957" w:type="dxa"/>
          </w:tcPr>
          <w:p w14:paraId="4BBF8B69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REFER</w:t>
            </w:r>
          </w:p>
        </w:tc>
      </w:tr>
      <w:tr w:rsidR="00BC4311" w:rsidRPr="00D71E8F" w14:paraId="025FCCB4" w14:textId="77777777" w:rsidTr="006C28F9">
        <w:tc>
          <w:tcPr>
            <w:tcW w:w="709" w:type="dxa"/>
          </w:tcPr>
          <w:p w14:paraId="4BD82C28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2</w:t>
            </w:r>
          </w:p>
        </w:tc>
        <w:tc>
          <w:tcPr>
            <w:tcW w:w="6961" w:type="dxa"/>
          </w:tcPr>
          <w:p w14:paraId="3F22D9B1" w14:textId="0EC1C639" w:rsidR="00505878" w:rsidRPr="006C28F9" w:rsidRDefault="00505878" w:rsidP="00222129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gramStart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n</w:t>
            </w:r>
            <w:proofErr w:type="gramEnd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example through which today’s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could be brought up and raise their children.” Vladimir Vladimirovich Putin</w:t>
            </w:r>
          </w:p>
        </w:tc>
        <w:tc>
          <w:tcPr>
            <w:tcW w:w="1957" w:type="dxa"/>
          </w:tcPr>
          <w:p w14:paraId="37062901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GENERATE</w:t>
            </w:r>
          </w:p>
        </w:tc>
      </w:tr>
      <w:tr w:rsidR="00BC4311" w:rsidRPr="00D71E8F" w14:paraId="5255B8C9" w14:textId="77777777" w:rsidTr="006C28F9">
        <w:tc>
          <w:tcPr>
            <w:tcW w:w="709" w:type="dxa"/>
          </w:tcPr>
          <w:p w14:paraId="303CD7DA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3</w:t>
            </w:r>
          </w:p>
        </w:tc>
        <w:tc>
          <w:tcPr>
            <w:tcW w:w="6961" w:type="dxa"/>
          </w:tcPr>
          <w:p w14:paraId="2931A476" w14:textId="63332F41" w:rsidR="00505878" w:rsidRPr="006C28F9" w:rsidRDefault="00505878" w:rsidP="00222129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The “Feat of the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” exhibition of the Victory Museum is dedicated to all people who toiled for the future </w:t>
            </w:r>
            <w:r w:rsidR="006137DC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v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ictory shoulder to shoulder during</w:t>
            </w:r>
          </w:p>
        </w:tc>
        <w:tc>
          <w:tcPr>
            <w:tcW w:w="1957" w:type="dxa"/>
          </w:tcPr>
          <w:p w14:paraId="707EFA50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RM</w:t>
            </w:r>
          </w:p>
        </w:tc>
      </w:tr>
      <w:tr w:rsidR="00BC4311" w:rsidRPr="00D71E8F" w14:paraId="0816CEB9" w14:textId="77777777" w:rsidTr="006C28F9">
        <w:tc>
          <w:tcPr>
            <w:tcW w:w="709" w:type="dxa"/>
          </w:tcPr>
          <w:p w14:paraId="3D9EDC40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4</w:t>
            </w:r>
          </w:p>
        </w:tc>
        <w:tc>
          <w:tcPr>
            <w:tcW w:w="6961" w:type="dxa"/>
          </w:tcPr>
          <w:p w14:paraId="127445F0" w14:textId="47A82C66" w:rsidR="00505878" w:rsidRPr="006C28F9" w:rsidRDefault="00505878" w:rsidP="00222129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proofErr w:type="gramStart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the</w:t>
            </w:r>
            <w:proofErr w:type="gramEnd"/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four </w:t>
            </w:r>
            <w:r w:rsidR="00F27CF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years and spared no effort on the frontline as well as in the rear.</w:t>
            </w:r>
          </w:p>
        </w:tc>
        <w:tc>
          <w:tcPr>
            <w:tcW w:w="1957" w:type="dxa"/>
          </w:tcPr>
          <w:p w14:paraId="11ABD4FE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WAR</w:t>
            </w:r>
          </w:p>
        </w:tc>
      </w:tr>
      <w:tr w:rsidR="00BC4311" w:rsidRPr="00D71E8F" w14:paraId="25BF9F82" w14:textId="77777777" w:rsidTr="006C28F9">
        <w:tc>
          <w:tcPr>
            <w:tcW w:w="709" w:type="dxa"/>
          </w:tcPr>
          <w:p w14:paraId="6E053664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5</w:t>
            </w:r>
          </w:p>
        </w:tc>
        <w:tc>
          <w:tcPr>
            <w:tcW w:w="6961" w:type="dxa"/>
          </w:tcPr>
          <w:p w14:paraId="59049A74" w14:textId="03B38596" w:rsidR="00505878" w:rsidRPr="006C28F9" w:rsidRDefault="002E5C19" w:rsidP="00BC4311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proofErr w:type="gramStart"/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nd</w:t>
            </w:r>
            <w:proofErr w:type="gramEnd"/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soldiers defending their military positions to the last bullet, partisans fighting</w:t>
            </w:r>
            <w:r w:rsidR="006137DC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the</w:t>
            </w:r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enemy in occupied territories, doctors and nurses saving the wounded, all who took up </w:t>
            </w:r>
            <w:r w:rsidR="00BC4311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arms</w:t>
            </w:r>
            <w:r w:rsidR="00505878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…</w:t>
            </w:r>
          </w:p>
        </w:tc>
        <w:tc>
          <w:tcPr>
            <w:tcW w:w="1957" w:type="dxa"/>
          </w:tcPr>
          <w:p w14:paraId="20A6455C" w14:textId="70610BAE" w:rsidR="00505878" w:rsidRPr="006C28F9" w:rsidRDefault="00BC4311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COMMAND</w:t>
            </w:r>
          </w:p>
        </w:tc>
      </w:tr>
      <w:tr w:rsidR="00BC4311" w:rsidRPr="00D71E8F" w14:paraId="59346542" w14:textId="77777777" w:rsidTr="006C28F9">
        <w:tc>
          <w:tcPr>
            <w:tcW w:w="709" w:type="dxa"/>
          </w:tcPr>
          <w:p w14:paraId="435703D6" w14:textId="77777777" w:rsidR="00505878" w:rsidRPr="00D71E8F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</w:pPr>
            <w:r w:rsidRPr="00D71E8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US" w:eastAsia="ru-RU"/>
              </w:rPr>
              <w:t>6</w:t>
            </w:r>
          </w:p>
        </w:tc>
        <w:tc>
          <w:tcPr>
            <w:tcW w:w="6961" w:type="dxa"/>
          </w:tcPr>
          <w:p w14:paraId="7C3AF8C3" w14:textId="5AA0CF37" w:rsidR="00505878" w:rsidRPr="006C28F9" w:rsidRDefault="00505878" w:rsidP="00222129">
            <w:pPr>
              <w:shd w:val="clear" w:color="auto" w:fill="FFFFFF"/>
              <w:spacing w:before="100" w:beforeAutospacing="1" w:after="165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Each of them</w:t>
            </w:r>
            <w:r w:rsidR="00222129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</w:t>
            </w:r>
            <w:r w:rsidR="002E5C19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___________________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and all of them together were bringing the Great Victory</w:t>
            </w:r>
            <w:r w:rsidR="006137DC"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 xml:space="preserve"> closer</w:t>
            </w: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.</w:t>
            </w:r>
          </w:p>
        </w:tc>
        <w:tc>
          <w:tcPr>
            <w:tcW w:w="1957" w:type="dxa"/>
          </w:tcPr>
          <w:p w14:paraId="7D6650BD" w14:textId="77777777" w:rsidR="00505878" w:rsidRPr="006C28F9" w:rsidRDefault="00505878" w:rsidP="00505878">
            <w:pPr>
              <w:spacing w:before="100" w:beforeAutospacing="1" w:after="165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</w:pPr>
            <w:r w:rsidRPr="006C28F9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US" w:eastAsia="ru-RU"/>
              </w:rPr>
              <w:t>SEPARATE</w:t>
            </w:r>
          </w:p>
        </w:tc>
      </w:tr>
    </w:tbl>
    <w:p w14:paraId="0D1C0C27" w14:textId="6BBA41F3" w:rsidR="00505878" w:rsidRPr="00D71E8F" w:rsidRDefault="00505878" w:rsidP="0050587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1706470" w14:textId="21248C22" w:rsidR="002F36E1" w:rsidRDefault="00505878" w:rsidP="00AA065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№</w:t>
      </w:r>
      <w:r w:rsidR="006C28F9" w:rsidRPr="006C28F9">
        <w:rPr>
          <w:rFonts w:ascii="Times New Roman" w:hAnsi="Times New Roman" w:cs="Times New Roman"/>
          <w:b/>
          <w:sz w:val="28"/>
          <w:szCs w:val="28"/>
          <w:lang w:val="en-US"/>
        </w:rPr>
        <w:t> </w:t>
      </w:r>
      <w:r w:rsidR="006C28F9" w:rsidRPr="00AA065B">
        <w:rPr>
          <w:rFonts w:ascii="Times New Roman" w:hAnsi="Times New Roman" w:cs="Times New Roman"/>
          <w:b/>
          <w:sz w:val="28"/>
          <w:szCs w:val="28"/>
          <w:lang w:val="en-US"/>
        </w:rPr>
        <w:t>5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AA065B">
        <w:rPr>
          <w:rFonts w:ascii="Times New Roman" w:hAnsi="Times New Roman" w:cs="Times New Roman"/>
          <w:sz w:val="28"/>
          <w:szCs w:val="28"/>
          <w:lang w:val="en-US"/>
        </w:rPr>
        <w:t>Look through the poster “The Red Army Liberation Mission” and compare the losses of the Red Army during the liberation of several European and Asian countries.</w:t>
      </w:r>
    </w:p>
    <w:p w14:paraId="707A328A" w14:textId="77777777" w:rsidR="00AA065B" w:rsidRPr="00AA065B" w:rsidRDefault="00AA065B" w:rsidP="00AA065B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53698317" w14:textId="6717C24A" w:rsidR="00505878" w:rsidRPr="00D71E8F" w:rsidRDefault="00505878" w:rsidP="00AA065B">
      <w:pPr>
        <w:jc w:val="both"/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>Fill in the gaps with the words and numbers from the box to complete the description of the chart.</w:t>
      </w:r>
      <w:r w:rsidR="00CF75F0" w:rsidRPr="00D71E8F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</w:p>
    <w:p w14:paraId="32532960" w14:textId="2B7EE185" w:rsidR="00505878" w:rsidRPr="00D71E8F" w:rsidRDefault="00505878" w:rsidP="002F36E1">
      <w:pPr>
        <w:rPr>
          <w:rFonts w:ascii="Times New Roman" w:hAnsi="Times New Roman" w:cs="Times New Roman"/>
          <w:b/>
          <w:i/>
          <w:sz w:val="28"/>
          <w:szCs w:val="28"/>
          <w:lang w:val="en-US"/>
        </w:rPr>
      </w:pPr>
    </w:p>
    <w:p w14:paraId="3B6713EE" w14:textId="77777777" w:rsidR="00505878" w:rsidRPr="00D71E8F" w:rsidRDefault="00505878" w:rsidP="002F36E1">
      <w:pPr>
        <w:rPr>
          <w:rFonts w:ascii="Times New Roman" w:hAnsi="Times New Roman" w:cs="Times New Roman"/>
          <w:b/>
          <w:i/>
          <w:sz w:val="28"/>
          <w:szCs w:val="28"/>
          <w:lang w:val="en-US"/>
        </w:rPr>
      </w:pPr>
    </w:p>
    <w:p w14:paraId="11D6F21C" w14:textId="7196C8A8" w:rsidR="00505878" w:rsidRPr="00D71E8F" w:rsidRDefault="00801CF4" w:rsidP="002F36E1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409CC31A" wp14:editId="1588BC2E">
            <wp:extent cx="6858000" cy="3810000"/>
            <wp:effectExtent l="0" t="0" r="25400" b="25400"/>
            <wp:docPr id="10" name="Диаграмма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1D20E2C8" w14:textId="204D5704" w:rsidR="00801CF4" w:rsidRPr="00D71E8F" w:rsidRDefault="00801CF4" w:rsidP="00505878">
      <w:pPr>
        <w:rPr>
          <w:rFonts w:ascii="Times New Roman" w:hAnsi="Times New Roman" w:cs="Times New Roman"/>
          <w:b/>
          <w:sz w:val="28"/>
          <w:szCs w:val="28"/>
        </w:rPr>
      </w:pPr>
    </w:p>
    <w:p w14:paraId="124A3D96" w14:textId="27388FEF" w:rsidR="00801CF4" w:rsidRPr="00D71E8F" w:rsidRDefault="00801CF4" w:rsidP="00505878">
      <w:pPr>
        <w:rPr>
          <w:rFonts w:ascii="Times New Roman" w:hAnsi="Times New Roman" w:cs="Times New Roman"/>
          <w:b/>
          <w:sz w:val="28"/>
          <w:szCs w:val="28"/>
        </w:rPr>
      </w:pPr>
      <w:r w:rsidRPr="00D71E8F">
        <w:rPr>
          <w:rFonts w:ascii="Times New Roman" w:hAnsi="Times New Roman" w:cs="Times New Roman"/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8336F2" wp14:editId="47BFE171">
                <wp:simplePos x="0" y="0"/>
                <wp:positionH relativeFrom="column">
                  <wp:posOffset>0</wp:posOffset>
                </wp:positionH>
                <wp:positionV relativeFrom="paragraph">
                  <wp:posOffset>86360</wp:posOffset>
                </wp:positionV>
                <wp:extent cx="6286500" cy="342900"/>
                <wp:effectExtent l="0" t="0" r="38100" b="38100"/>
                <wp:wrapSquare wrapText="bothSides"/>
                <wp:docPr id="7" name="Надпись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5="http://schemas.microsoft.com/office/word/2012/wordml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A9F7EF" w14:textId="3C673558" w:rsidR="003906C8" w:rsidRPr="005D469E" w:rsidRDefault="003906C8">
                            <w:pPr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</w:pPr>
                            <w:r w:rsidRPr="005D469E">
                              <w:rPr>
                                <w:rFonts w:ascii="Times New Roman" w:hAnsi="Times New Roman" w:cs="Times New Roman"/>
                                <w:b/>
                                <w:lang w:val="en-US"/>
                              </w:rPr>
                              <w:t>China, Czechoslovakia, Korea, Norway, Poland, 691, 26000, 14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108336F2" id="_x0000_t202" coordsize="21600,21600" o:spt="202" path="m,l,21600r21600,l21600,xe">
                <v:stroke joinstyle="miter"/>
                <v:path gradientshapeok="t" o:connecttype="rect"/>
              </v:shapetype>
              <v:shape id="Надпись 7" o:spid="_x0000_s1026" type="#_x0000_t202" style="position:absolute;margin-left:0;margin-top:6.8pt;width:49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" filled="f" strokecolor="black [3213]">
                <v:textbox>
                  <w:txbxContent>
                    <w:p w14:paraId="4AA9F7EF" w14:textId="3C673558" w:rsidR="003906C8" w:rsidRPr="005D469E" w:rsidRDefault="003906C8">
                      <w:pPr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</w:pPr>
                      <w:r w:rsidRPr="005D469E">
                        <w:rPr>
                          <w:rFonts w:ascii="Times New Roman" w:hAnsi="Times New Roman" w:cs="Times New Roman"/>
                          <w:b/>
                          <w:lang w:val="en-US"/>
                        </w:rPr>
                        <w:t>China, Czechoslovakia, Korea, Norway, Poland, 691, 26000, 140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8019C5" w14:textId="392DAF80" w:rsidR="00505878" w:rsidRPr="00D71E8F" w:rsidRDefault="00505878" w:rsidP="00AA065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Looking at the figures</w:t>
      </w:r>
      <w:r w:rsidR="006137DC" w:rsidRPr="00D71E8F">
        <w:rPr>
          <w:rFonts w:ascii="Times New Roman" w:hAnsi="Times New Roman" w:cs="Times New Roman"/>
          <w:b/>
          <w:sz w:val="28"/>
          <w:szCs w:val="28"/>
          <w:lang w:val="en-US"/>
        </w:rPr>
        <w:t>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we can 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see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at the largest number of people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 600,000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were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killed defending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_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183517" w:rsidRPr="00D71E8F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followed</w:t>
      </w:r>
      <w:r w:rsidRPr="00D71E8F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by Hungary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with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______________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and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</w:t>
      </w:r>
      <w:proofErr w:type="gramStart"/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 </w:t>
      </w:r>
      <w:r w:rsidR="00222129" w:rsidRPr="00D71E8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with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139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000. The lowest number of casualties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,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_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 occurred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during the liberation of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_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.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</w:t>
      </w:r>
      <w:proofErr w:type="gramStart"/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 </w:t>
      </w:r>
      <w:r w:rsidR="00222129" w:rsidRPr="00D71E8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witnessed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lmost the same number of casualties as Yugoslavia.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br/>
        <w:t xml:space="preserve">The battles for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>______________</w:t>
      </w:r>
      <w:proofErr w:type="gramStart"/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 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nd</w:t>
      </w:r>
      <w:proofErr w:type="gramEnd"/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ustria took as many as 3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,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500 and </w:t>
      </w:r>
      <w:r w:rsidR="002E5C19" w:rsidRPr="00D71E8F">
        <w:rPr>
          <w:rFonts w:ascii="Times New Roman" w:hAnsi="Times New Roman" w:cs="Times New Roman"/>
          <w:b/>
          <w:sz w:val="28"/>
          <w:szCs w:val="28"/>
          <w:lang w:val="en-US"/>
        </w:rPr>
        <w:t xml:space="preserve">_______________ </w:t>
      </w:r>
      <w:r w:rsidR="00183517" w:rsidRPr="00D71E8F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lives, </w:t>
      </w:r>
      <w:r w:rsidR="00183517" w:rsidRPr="00D71E8F">
        <w:rPr>
          <w:rFonts w:ascii="Times New Roman" w:hAnsi="Times New Roman" w:cs="Times New Roman"/>
          <w:b/>
          <w:sz w:val="28"/>
          <w:szCs w:val="28"/>
          <w:lang w:val="en-US"/>
        </w:rPr>
        <w:t>respectively</w:t>
      </w:r>
      <w:r w:rsidRPr="00D71E8F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14:paraId="1633CD3C" w14:textId="77777777" w:rsidR="00222129" w:rsidRPr="00D71E8F" w:rsidRDefault="00222129" w:rsidP="00087987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100954A2" w14:textId="46C69DE0" w:rsidR="00087987" w:rsidRPr="00AA065B" w:rsidRDefault="00087987" w:rsidP="0008798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A065B">
        <w:rPr>
          <w:rFonts w:ascii="Times New Roman" w:hAnsi="Times New Roman" w:cs="Times New Roman"/>
          <w:b/>
          <w:sz w:val="28"/>
          <w:szCs w:val="28"/>
        </w:rPr>
        <w:t>Диорама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«</w:t>
      </w:r>
      <w:r w:rsidRPr="00AA065B">
        <w:rPr>
          <w:rFonts w:ascii="Times New Roman" w:hAnsi="Times New Roman" w:cs="Times New Roman"/>
          <w:b/>
          <w:sz w:val="28"/>
          <w:szCs w:val="28"/>
        </w:rPr>
        <w:t>Курская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AA065B">
        <w:rPr>
          <w:rFonts w:ascii="Times New Roman" w:hAnsi="Times New Roman" w:cs="Times New Roman"/>
          <w:b/>
          <w:sz w:val="28"/>
          <w:szCs w:val="28"/>
        </w:rPr>
        <w:t>битва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>» (The “Battle of Kursk”</w:t>
      </w:r>
      <w:r w:rsidR="00CF75F0" w:rsidRPr="00AA065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Diorama</w:t>
      </w:r>
      <w:r w:rsidRPr="00AA065B">
        <w:rPr>
          <w:rFonts w:ascii="Times New Roman" w:hAnsi="Times New Roman" w:cs="Times New Roman"/>
          <w:b/>
          <w:sz w:val="28"/>
          <w:szCs w:val="28"/>
          <w:lang w:val="en-US"/>
        </w:rPr>
        <w:t>)</w:t>
      </w:r>
    </w:p>
    <w:p w14:paraId="69DCD58C" w14:textId="57F93F96" w:rsidR="00087987" w:rsidRPr="00D71E8F" w:rsidRDefault="00087987" w:rsidP="002F36E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44BA771" w14:textId="1284C0DA" w:rsidR="00247585" w:rsidRPr="00AA065B" w:rsidRDefault="00247585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</w:pP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№</w:t>
      </w:r>
      <w:r w:rsidR="00684BD4" w:rsidRPr="00056CFE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 6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.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proofErr w:type="gramStart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>Group 1.</w:t>
      </w:r>
      <w:proofErr w:type="gramEnd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 xml:space="preserve"> Describe the pictures given. Remember to depict the action and location as well as the foreground and the background. You have 2 minutes to prepare.</w:t>
      </w:r>
    </w:p>
    <w:p w14:paraId="556359E4" w14:textId="7CA5C41E" w:rsidR="00247585" w:rsidRPr="00AA065B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</w:pPr>
      <w:proofErr w:type="gramStart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>Group 2.</w:t>
      </w:r>
      <w:proofErr w:type="gramEnd"/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 xml:space="preserve"> Think about the following features</w:t>
      </w:r>
      <w:r w:rsidR="00222129"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 xml:space="preserve"> and find the pictures connected with them</w:t>
      </w:r>
      <w:r w:rsidRPr="00AA065B">
        <w:rPr>
          <w:rFonts w:ascii="Times New Roman" w:hAnsi="Times New Roman" w:cs="Times New Roman"/>
          <w:bCs/>
          <w:color w:val="000000"/>
          <w:sz w:val="28"/>
          <w:szCs w:val="28"/>
          <w:lang w:val="en-US"/>
        </w:rPr>
        <w:t>:</w:t>
      </w:r>
    </w:p>
    <w:p w14:paraId="5F7C5060" w14:textId="79FE7DCF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lastRenderedPageBreak/>
        <w:t xml:space="preserve">1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different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types of troops contributing to defeating the enemy; </w:t>
      </w:r>
      <w:proofErr w:type="spellStart"/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e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mphasise</w:t>
      </w:r>
      <w:proofErr w:type="spell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their importance in winning the 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w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ar;</w:t>
      </w:r>
    </w:p>
    <w:p w14:paraId="3F2456D4" w14:textId="741D5B84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2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hardships of 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the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civil</w:t>
      </w:r>
      <w:r w:rsidR="002B0B43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ian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population during the war;</w:t>
      </w:r>
    </w:p>
    <w:p w14:paraId="7023E8B1" w14:textId="2229FBE4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3) </w:t>
      </w:r>
      <w:proofErr w:type="gramStart"/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cruelty of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the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war;</w:t>
      </w:r>
    </w:p>
    <w:p w14:paraId="2CA2BACC" w14:textId="12BC5F7B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4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heroes of 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war;</w:t>
      </w:r>
    </w:p>
    <w:p w14:paraId="79E4FE8B" w14:textId="3972F5C1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5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officers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in</w:t>
      </w:r>
      <w:r w:rsidR="00183517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charge;</w:t>
      </w:r>
    </w:p>
    <w:p w14:paraId="610623EA" w14:textId="7DDBB07C" w:rsidR="00247585" w:rsidRPr="00D71E8F" w:rsidRDefault="00247585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6) </w:t>
      </w:r>
      <w:proofErr w:type="gramStart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</w:t>
      </w:r>
      <w:proofErr w:type="gramEnd"/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partisan detachments;</w:t>
      </w:r>
    </w:p>
    <w:p w14:paraId="439CA6F1" w14:textId="4EE3E415" w:rsidR="00247585" w:rsidRPr="00056CFE" w:rsidRDefault="00247585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Students of the first group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 describe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the pictures; Students of the second group </w:t>
      </w:r>
      <w:r w:rsidR="00E3597F"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 xml:space="preserve">match </w:t>
      </w:r>
      <w:r w:rsidRPr="00D71E8F"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  <w:t>the pictures to their features and comment on them.</w:t>
      </w:r>
    </w:p>
    <w:p w14:paraId="4D367727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3D85E7D6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551BE052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297992FD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3808CEA6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44EC8EDF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4231CF50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0BEB02C9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51D6A0E0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31E692A2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759421D9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4EE3693C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0548EFC1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5A226121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73F51AA8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1D0C9FE9" w14:textId="77777777" w:rsidR="00491692" w:rsidRPr="00056CFE" w:rsidRDefault="00491692" w:rsidP="00AA065B">
      <w:pPr>
        <w:shd w:val="clear" w:color="auto" w:fill="FFFFFF"/>
        <w:spacing w:before="100" w:beforeAutospacing="1" w:after="165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</w:p>
    <w:p w14:paraId="2118457C" w14:textId="4A6070E3" w:rsidR="00A04CBD" w:rsidRPr="00D71E8F" w:rsidRDefault="00056CFE" w:rsidP="00247585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pict w14:anchorId="59834E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style="position:absolute;margin-left:377.6pt;margin-top:-20.55pt;width:154.8pt;height:188.2pt;z-index:251672576;mso-position-horizontal-relative:text;mso-position-vertical-relative:text;mso-width-relative:page;mso-height-relative:page">
            <v:imagedata r:id="rId22" o:title="Снимок экрана 2020-03-04 в 22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7EE14586">
          <v:shape id="_x0000_s1027" type="#_x0000_t75" style="position:absolute;margin-left:150.45pt;margin-top:-16.8pt;width:219pt;height:189pt;z-index:251666432;mso-position-horizontal-relative:text;mso-position-vertical-relative:text;mso-width-relative:page;mso-height-relative:page">
            <v:imagedata r:id="rId23" o:title="Снимок экрана 2020-03-04 в 22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13776542">
          <v:shape id="_x0000_s1026" type="#_x0000_t75" style="position:absolute;margin-left:34.5pt;margin-top:-12.5pt;width:100.4pt;height:184.7pt;z-index:251664384;mso-position-horizontal-relative:text;mso-position-vertical-relative:text;mso-width-relative:page;mso-height-relative:page">
            <v:imagedata r:id="rId24" o:title="Снимок экрана 2020-03-04 в 22"/>
          </v:shape>
        </w:pict>
      </w:r>
    </w:p>
    <w:p w14:paraId="0E8EE43E" w14:textId="2730FF0F" w:rsidR="008E4BC2" w:rsidRPr="00D71E8F" w:rsidRDefault="008E4BC2" w:rsidP="002F36E1">
      <w:pPr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4DCBA259" w14:textId="3A02FD68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2639271" w14:textId="30E9F203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C24E600" w14:textId="6983BF8F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64AA67E" w14:textId="79BE57D4" w:rsidR="008E4BC2" w:rsidRPr="00D71E8F" w:rsidRDefault="00247585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D71E8F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54144" behindDoc="0" locked="0" layoutInCell="1" allowOverlap="1" wp14:anchorId="44CE631A" wp14:editId="439F9F75">
            <wp:simplePos x="0" y="0"/>
            <wp:positionH relativeFrom="column">
              <wp:posOffset>-2828290</wp:posOffset>
            </wp:positionH>
            <wp:positionV relativeFrom="paragraph">
              <wp:posOffset>172085</wp:posOffset>
            </wp:positionV>
            <wp:extent cx="1769745" cy="2200275"/>
            <wp:effectExtent l="0" t="0" r="1905" b="9525"/>
            <wp:wrapNone/>
            <wp:docPr id="13" name="Изображение 13" descr="Macintosh HD:Users:a1:Desktop:Снимок экрана 2020-03-04 в 22.38.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cintosh HD:Users:a1:Desktop:Снимок экрана 2020-03-04 в 22.38.3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313" b="33028"/>
                    <a:stretch/>
                  </pic:blipFill>
                  <pic:spPr bwMode="auto">
                    <a:xfrm>
                      <a:off x="0" y="0"/>
                      <a:ext cx="176974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54F06" w14:textId="7B21A96C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91E2CDE" w14:textId="270CD6C8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3988094" w14:textId="689139A0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20D4386" w14:textId="58919E6F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FA775D4" w14:textId="6BC747E6" w:rsidR="008E4BC2" w:rsidRPr="00D71E8F" w:rsidRDefault="00056CFE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37DAC486">
          <v:shape id="_x0000_s1029" type="#_x0000_t75" style="position:absolute;margin-left:171.25pt;margin-top:12.1pt;width:173.5pt;height:218.55pt;z-index:251670528;mso-position-horizontal-relative:text;mso-position-vertical-relative:text;mso-width-relative:page;mso-height-relative:page">
            <v:imagedata r:id="rId26" o:title="Снимок экрана 2020-03-04 в 22"/>
          </v:shape>
        </w:pict>
      </w:r>
    </w:p>
    <w:p w14:paraId="4B51BE1A" w14:textId="444EC5E3" w:rsidR="008E4BC2" w:rsidRPr="00D71E8F" w:rsidRDefault="00056CFE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41C91C58">
          <v:shape id="_x0000_s1028" type="#_x0000_t75" style="position:absolute;margin-left:41.25pt;margin-top:4.3pt;width:109.2pt;height:223.45pt;z-index:251668480;mso-position-horizontal-relative:text;mso-position-vertical-relative:text;mso-width-relative:page;mso-height-relative:page">
            <v:imagedata r:id="rId27" o:title="Снимок экрана 2020-03-04 в 22"/>
          </v:shape>
        </w:pict>
      </w:r>
      <w:r w:rsidR="008E4BC2" w:rsidRPr="00D71E8F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5168" behindDoc="0" locked="0" layoutInCell="1" allowOverlap="1" wp14:anchorId="76FD4DD1" wp14:editId="18BB3859">
            <wp:simplePos x="0" y="0"/>
            <wp:positionH relativeFrom="column">
              <wp:posOffset>-3098800</wp:posOffset>
            </wp:positionH>
            <wp:positionV relativeFrom="paragraph">
              <wp:posOffset>-66675</wp:posOffset>
            </wp:positionV>
            <wp:extent cx="1395730" cy="2857500"/>
            <wp:effectExtent l="0" t="0" r="0" b="0"/>
            <wp:wrapNone/>
            <wp:docPr id="17" name="Изображение 17" descr="Macintosh HD:Users:a1:Desktop:Снимок экрана 2020-03-04 в 22.50.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acintosh HD:Users:a1:Desktop:Снимок экрана 2020-03-04 в 22.50.08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73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210888" w14:textId="72636FDC" w:rsidR="008E4BC2" w:rsidRPr="00D71E8F" w:rsidRDefault="00056CFE" w:rsidP="008E4BC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679CDC4A">
          <v:shape id="_x0000_s1032" type="#_x0000_t75" style="position:absolute;margin-left:350.25pt;margin-top:13.95pt;width:184.5pt;height:184.5pt;z-index:251676672;mso-position-horizontal-relative:text;mso-position-vertical-relative:text;mso-width-relative:page;mso-height-relative:page">
            <v:imagedata r:id="rId29" o:title="Снимок экрана 2020-03-04 в 22"/>
          </v:shape>
        </w:pict>
      </w:r>
    </w:p>
    <w:p w14:paraId="091B6C93" w14:textId="2FAB5D04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669F5E6" w14:textId="06011A65" w:rsidR="008E4BC2" w:rsidRPr="00D71E8F" w:rsidRDefault="008E4BC2" w:rsidP="008E4BC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4BE33B7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FD2BD82" w14:textId="00FCBF1D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62BD0FBF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0A120555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7063336A" w14:textId="1E08B17E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28B869C9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5BF1CA9" w14:textId="77777777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FBB54AA" w14:textId="79E1987B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60ABCC5B" w14:textId="3F634B01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39CBADA7" w14:textId="32F5C4A5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55D1BD67" w14:textId="1C8CFA40" w:rsidR="00A5633C" w:rsidRPr="00D71E8F" w:rsidRDefault="00A5633C" w:rsidP="008E4BC2">
      <w:pPr>
        <w:tabs>
          <w:tab w:val="left" w:pos="2180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35B19177" w14:textId="22D72178" w:rsidR="009E03A6" w:rsidRPr="00D71E8F" w:rsidRDefault="00056CFE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55A84EB9">
          <v:shape id="_x0000_s1036" type="#_x0000_t75" style="position:absolute;margin-left:21.7pt;margin-top:3.5pt;width:115.25pt;height:173.4pt;z-index:251684864;mso-position-horizontal-relative:text;mso-position-vertical-relative:text;mso-width-relative:page;mso-height-relative:page">
            <v:imagedata r:id="rId30" o:title="Снимок экрана 2020-03-04 в 22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122CD79E">
          <v:shape id="_x0000_s1033" type="#_x0000_t75" style="position:absolute;margin-left:139.3pt;margin-top:2.7pt;width:109.55pt;height:174.2pt;z-index:251678720;mso-position-horizontal-relative:text;mso-position-vertical-relative:text;mso-width-relative:page;mso-height-relative:page">
            <v:imagedata r:id="rId31" o:title="Снимок экрана 2020-03-04 в 22" croptop="8338f" cropbottom="9488f" cropright="4755f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5DD747CD">
          <v:shape id="_x0000_s1034" type="#_x0000_t75" style="position:absolute;margin-left:268.2pt;margin-top:1.6pt;width:101.25pt;height:175.3pt;z-index:251680768;mso-position-horizontal-relative:text;mso-position-vertical-relative:text;mso-width-relative:page;mso-height-relative:page">
            <v:imagedata r:id="rId32" o:title="Снимок экрана 2020-03-04 в 22"/>
          </v:shape>
        </w:pict>
      </w:r>
      <w:r>
        <w:rPr>
          <w:rFonts w:ascii="Times New Roman" w:hAnsi="Times New Roman" w:cs="Times New Roman"/>
          <w:noProof/>
          <w:sz w:val="28"/>
          <w:szCs w:val="28"/>
        </w:rPr>
        <w:pict w14:anchorId="25795274">
          <v:shape id="_x0000_s1035" type="#_x0000_t75" style="position:absolute;margin-left:394.65pt;margin-top:1.6pt;width:121.3pt;height:173.4pt;z-index:251682816;mso-position-horizontal-relative:text;mso-position-vertical-relative:text;mso-width-relative:page;mso-height-relative:page">
            <v:imagedata r:id="rId33" o:title="Снимок экрана 2020-03-04 в 22"/>
          </v:shape>
        </w:pict>
      </w:r>
    </w:p>
    <w:p w14:paraId="40D50B5D" w14:textId="77777777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4821CEEB" w14:textId="77777777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540BE8EF" w14:textId="77777777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7826485C" w14:textId="0945891F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6FB2F239" w14:textId="586DD933" w:rsidR="009E03A6" w:rsidRPr="00D71E8F" w:rsidRDefault="009E03A6" w:rsidP="009E03A6">
      <w:pPr>
        <w:rPr>
          <w:rFonts w:ascii="Times New Roman" w:eastAsia="Times New Roman" w:hAnsi="Times New Roman" w:cs="Times New Roman"/>
          <w:color w:val="FF0000"/>
          <w:sz w:val="28"/>
          <w:szCs w:val="28"/>
          <w:lang w:val="en-US"/>
        </w:rPr>
      </w:pPr>
    </w:p>
    <w:p w14:paraId="4810ACD8" w14:textId="43115978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42C3C012" w14:textId="5815EC7A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6AAC5811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70BB62BC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5FC7A8FA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09AA6134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685FCE52" w14:textId="095BC9B7" w:rsidR="009E03A6" w:rsidRPr="00D71E8F" w:rsidRDefault="00056CFE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</w:rPr>
        <w:pict w14:anchorId="0F50CD2C">
          <v:shape id="_x0000_s1031" type="#_x0000_t75" style="position:absolute;left:0;text-align:left;margin-left:4.55pt;margin-top:.25pt;width:493.5pt;height:136.65pt;z-index:251674624;mso-position-horizontal-relative:text;mso-position-vertical-relative:text;mso-width-relative:page;mso-height-relative:page">
            <v:imagedata r:id="rId34" o:title="Снимок экрана 2020-03-04 в 22"/>
          </v:shape>
        </w:pict>
      </w:r>
    </w:p>
    <w:p w14:paraId="3E7B161A" w14:textId="4CDB0501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130BB605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435297BC" w14:textId="77777777" w:rsidR="009E03A6" w:rsidRPr="00D71E8F" w:rsidRDefault="009E03A6" w:rsidP="009E03A6">
      <w:pPr>
        <w:ind w:left="720"/>
        <w:rPr>
          <w:rFonts w:ascii="Times New Roman" w:eastAsia="Times New Roman" w:hAnsi="Times New Roman" w:cs="Times New Roman"/>
          <w:bCs/>
          <w:color w:val="FF0000"/>
          <w:sz w:val="28"/>
          <w:szCs w:val="28"/>
          <w:lang w:val="en-US"/>
        </w:rPr>
      </w:pPr>
    </w:p>
    <w:p w14:paraId="493CA9BD" w14:textId="77777777" w:rsidR="00AA065B" w:rsidRPr="00056CFE" w:rsidRDefault="00AA065B" w:rsidP="00A5633C">
      <w:pPr>
        <w:shd w:val="clear" w:color="auto" w:fill="FFFFFF"/>
        <w:spacing w:before="100" w:beforeAutospacing="1" w:after="165"/>
        <w:rPr>
          <w:rFonts w:ascii="Times New Roman" w:hAnsi="Times New Roman" w:cs="Times New Roman"/>
          <w:b/>
          <w:bCs/>
          <w:i/>
          <w:color w:val="000000"/>
          <w:sz w:val="28"/>
          <w:szCs w:val="28"/>
          <w:lang w:val="en-US"/>
        </w:rPr>
      </w:pPr>
    </w:p>
    <w:sectPr w:rsidR="00AA065B" w:rsidRPr="00056CFE" w:rsidSect="00D71E8F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 CY">
    <w:altName w:val="Times New Roman"/>
    <w:charset w:val="59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B482B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064C12"/>
    <w:multiLevelType w:val="hybridMultilevel"/>
    <w:tmpl w:val="373A07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A13A2F"/>
    <w:multiLevelType w:val="multilevel"/>
    <w:tmpl w:val="C6F6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B94158"/>
    <w:multiLevelType w:val="multilevel"/>
    <w:tmpl w:val="1F5C4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9A93925"/>
    <w:multiLevelType w:val="hybridMultilevel"/>
    <w:tmpl w:val="0AD259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B169F9"/>
    <w:multiLevelType w:val="multilevel"/>
    <w:tmpl w:val="77B4B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FF000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F921289"/>
    <w:multiLevelType w:val="hybridMultilevel"/>
    <w:tmpl w:val="9006D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EF31E2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7F27BE"/>
    <w:multiLevelType w:val="hybridMultilevel"/>
    <w:tmpl w:val="304EA510"/>
    <w:lvl w:ilvl="0" w:tplc="79C0300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25722A0"/>
    <w:multiLevelType w:val="multilevel"/>
    <w:tmpl w:val="22462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67342C6"/>
    <w:multiLevelType w:val="multilevel"/>
    <w:tmpl w:val="DC26289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6CF7D04"/>
    <w:multiLevelType w:val="hybridMultilevel"/>
    <w:tmpl w:val="8C646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F7668C"/>
    <w:multiLevelType w:val="multilevel"/>
    <w:tmpl w:val="AC98BBC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B215C6E"/>
    <w:multiLevelType w:val="multilevel"/>
    <w:tmpl w:val="3F00753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09A3439"/>
    <w:multiLevelType w:val="multilevel"/>
    <w:tmpl w:val="7494B7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41640E2"/>
    <w:multiLevelType w:val="hybridMultilevel"/>
    <w:tmpl w:val="6382DEC2"/>
    <w:lvl w:ilvl="0" w:tplc="368C09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8FF1E8A"/>
    <w:multiLevelType w:val="hybridMultilevel"/>
    <w:tmpl w:val="71DC6CB4"/>
    <w:lvl w:ilvl="0" w:tplc="45EA707A">
      <w:start w:val="1"/>
      <w:numFmt w:val="decimal"/>
      <w:lvlText w:val="%1)"/>
      <w:lvlJc w:val="left"/>
      <w:pPr>
        <w:ind w:left="108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3A51B0D"/>
    <w:multiLevelType w:val="multilevel"/>
    <w:tmpl w:val="F9D0558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7EF458C"/>
    <w:multiLevelType w:val="multilevel"/>
    <w:tmpl w:val="892865B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EB62ED2"/>
    <w:multiLevelType w:val="multilevel"/>
    <w:tmpl w:val="A5C40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0F0219D"/>
    <w:multiLevelType w:val="hybridMultilevel"/>
    <w:tmpl w:val="07C6785E"/>
    <w:lvl w:ilvl="0" w:tplc="2652927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25104A9"/>
    <w:multiLevelType w:val="multilevel"/>
    <w:tmpl w:val="0C4E576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265774A"/>
    <w:multiLevelType w:val="multilevel"/>
    <w:tmpl w:val="47E8FE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CD319FD"/>
    <w:multiLevelType w:val="hybridMultilevel"/>
    <w:tmpl w:val="F330165E"/>
    <w:lvl w:ilvl="0" w:tplc="11240422">
      <w:start w:val="1"/>
      <w:numFmt w:val="lowerLetter"/>
      <w:lvlText w:val="%1)"/>
      <w:lvlJc w:val="left"/>
      <w:pPr>
        <w:ind w:left="1065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A233E8"/>
    <w:multiLevelType w:val="hybridMultilevel"/>
    <w:tmpl w:val="753CEED6"/>
    <w:lvl w:ilvl="0" w:tplc="68AE5F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FC95351"/>
    <w:multiLevelType w:val="multilevel"/>
    <w:tmpl w:val="225EB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1907709"/>
    <w:multiLevelType w:val="hybridMultilevel"/>
    <w:tmpl w:val="DF38E366"/>
    <w:lvl w:ilvl="0" w:tplc="2F623FB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7BCE59C3"/>
    <w:multiLevelType w:val="hybridMultilevel"/>
    <w:tmpl w:val="63541C4A"/>
    <w:lvl w:ilvl="0" w:tplc="118A29AE">
      <w:start w:val="1"/>
      <w:numFmt w:val="decimal"/>
      <w:lvlText w:val="%1."/>
      <w:lvlJc w:val="left"/>
      <w:pPr>
        <w:ind w:left="108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6"/>
  </w:num>
  <w:num w:numId="3">
    <w:abstractNumId w:val="15"/>
  </w:num>
  <w:num w:numId="4">
    <w:abstractNumId w:val="26"/>
  </w:num>
  <w:num w:numId="5">
    <w:abstractNumId w:val="24"/>
  </w:num>
  <w:num w:numId="6">
    <w:abstractNumId w:val="8"/>
  </w:num>
  <w:num w:numId="7">
    <w:abstractNumId w:val="20"/>
  </w:num>
  <w:num w:numId="8">
    <w:abstractNumId w:val="27"/>
  </w:num>
  <w:num w:numId="9">
    <w:abstractNumId w:val="2"/>
  </w:num>
  <w:num w:numId="10">
    <w:abstractNumId w:val="6"/>
  </w:num>
  <w:num w:numId="11">
    <w:abstractNumId w:val="11"/>
  </w:num>
  <w:num w:numId="12">
    <w:abstractNumId w:val="23"/>
  </w:num>
  <w:num w:numId="13">
    <w:abstractNumId w:val="7"/>
  </w:num>
  <w:num w:numId="14">
    <w:abstractNumId w:val="3"/>
    <w:lvlOverride w:ilvl="0">
      <w:lvl w:ilvl="0">
        <w:numFmt w:val="lowerLetter"/>
        <w:lvlText w:val="%1."/>
        <w:lvlJc w:val="left"/>
      </w:lvl>
    </w:lvlOverride>
  </w:num>
  <w:num w:numId="15">
    <w:abstractNumId w:val="0"/>
  </w:num>
  <w:num w:numId="16">
    <w:abstractNumId w:val="4"/>
  </w:num>
  <w:num w:numId="17">
    <w:abstractNumId w:val="9"/>
  </w:num>
  <w:num w:numId="18">
    <w:abstractNumId w:val="25"/>
  </w:num>
  <w:num w:numId="19">
    <w:abstractNumId w:val="18"/>
  </w:num>
  <w:num w:numId="20">
    <w:abstractNumId w:val="13"/>
  </w:num>
  <w:num w:numId="21">
    <w:abstractNumId w:val="10"/>
  </w:num>
  <w:num w:numId="22">
    <w:abstractNumId w:val="17"/>
  </w:num>
  <w:num w:numId="23">
    <w:abstractNumId w:val="12"/>
  </w:num>
  <w:num w:numId="24">
    <w:abstractNumId w:val="14"/>
  </w:num>
  <w:num w:numId="25">
    <w:abstractNumId w:val="22"/>
  </w:num>
  <w:num w:numId="26">
    <w:abstractNumId w:val="21"/>
  </w:num>
  <w:num w:numId="27">
    <w:abstractNumId w:val="5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zc1szCwMLW0MLRQ0lEKTi0uzszPAykwqwUAXuo4dSwAAAA="/>
  </w:docVars>
  <w:rsids>
    <w:rsidRoot w:val="00E528E8"/>
    <w:rsid w:val="00032678"/>
    <w:rsid w:val="00036ED7"/>
    <w:rsid w:val="00056CFE"/>
    <w:rsid w:val="00080BFD"/>
    <w:rsid w:val="00087987"/>
    <w:rsid w:val="000A6400"/>
    <w:rsid w:val="000C4AC9"/>
    <w:rsid w:val="000E6C09"/>
    <w:rsid w:val="000F760F"/>
    <w:rsid w:val="00111D2A"/>
    <w:rsid w:val="0013699D"/>
    <w:rsid w:val="00145CA0"/>
    <w:rsid w:val="00183517"/>
    <w:rsid w:val="001B7243"/>
    <w:rsid w:val="00222129"/>
    <w:rsid w:val="00223099"/>
    <w:rsid w:val="00223B57"/>
    <w:rsid w:val="00236F37"/>
    <w:rsid w:val="00247585"/>
    <w:rsid w:val="002B0B43"/>
    <w:rsid w:val="002D5F32"/>
    <w:rsid w:val="002E5C19"/>
    <w:rsid w:val="002F11F1"/>
    <w:rsid w:val="002F36E1"/>
    <w:rsid w:val="003475F4"/>
    <w:rsid w:val="003479D1"/>
    <w:rsid w:val="00360774"/>
    <w:rsid w:val="003906C8"/>
    <w:rsid w:val="00396A69"/>
    <w:rsid w:val="003A37A5"/>
    <w:rsid w:val="003F60B7"/>
    <w:rsid w:val="004157A0"/>
    <w:rsid w:val="00434188"/>
    <w:rsid w:val="004445A1"/>
    <w:rsid w:val="00455B27"/>
    <w:rsid w:val="00467900"/>
    <w:rsid w:val="0047586D"/>
    <w:rsid w:val="00486EA3"/>
    <w:rsid w:val="00491692"/>
    <w:rsid w:val="004B5BA0"/>
    <w:rsid w:val="004D0BE8"/>
    <w:rsid w:val="004D6B0B"/>
    <w:rsid w:val="00505878"/>
    <w:rsid w:val="00570FC7"/>
    <w:rsid w:val="00585CFF"/>
    <w:rsid w:val="005B1479"/>
    <w:rsid w:val="005C264B"/>
    <w:rsid w:val="005D469E"/>
    <w:rsid w:val="005D4BDE"/>
    <w:rsid w:val="005D4F8C"/>
    <w:rsid w:val="006137DC"/>
    <w:rsid w:val="006332F8"/>
    <w:rsid w:val="00636345"/>
    <w:rsid w:val="00684BD4"/>
    <w:rsid w:val="0069031C"/>
    <w:rsid w:val="006C28F9"/>
    <w:rsid w:val="006C37B0"/>
    <w:rsid w:val="006C64F4"/>
    <w:rsid w:val="006D41E7"/>
    <w:rsid w:val="006F0684"/>
    <w:rsid w:val="0070256E"/>
    <w:rsid w:val="00713DCE"/>
    <w:rsid w:val="0071473C"/>
    <w:rsid w:val="00725338"/>
    <w:rsid w:val="007442A4"/>
    <w:rsid w:val="00781529"/>
    <w:rsid w:val="00781C4C"/>
    <w:rsid w:val="007B48F9"/>
    <w:rsid w:val="00801CF4"/>
    <w:rsid w:val="0085081F"/>
    <w:rsid w:val="00875E31"/>
    <w:rsid w:val="00881718"/>
    <w:rsid w:val="008E4BC2"/>
    <w:rsid w:val="008F08CF"/>
    <w:rsid w:val="00942046"/>
    <w:rsid w:val="00954F24"/>
    <w:rsid w:val="0096518D"/>
    <w:rsid w:val="00992F1D"/>
    <w:rsid w:val="009B488F"/>
    <w:rsid w:val="009B7C85"/>
    <w:rsid w:val="009D6AD3"/>
    <w:rsid w:val="009E03A6"/>
    <w:rsid w:val="009F269D"/>
    <w:rsid w:val="00A026CE"/>
    <w:rsid w:val="00A02B29"/>
    <w:rsid w:val="00A04CBD"/>
    <w:rsid w:val="00A07E2C"/>
    <w:rsid w:val="00A35904"/>
    <w:rsid w:val="00A46F85"/>
    <w:rsid w:val="00A5122F"/>
    <w:rsid w:val="00A5633C"/>
    <w:rsid w:val="00A62C5B"/>
    <w:rsid w:val="00A7319E"/>
    <w:rsid w:val="00A841F7"/>
    <w:rsid w:val="00AA065B"/>
    <w:rsid w:val="00B05532"/>
    <w:rsid w:val="00B0701A"/>
    <w:rsid w:val="00B23C63"/>
    <w:rsid w:val="00B56679"/>
    <w:rsid w:val="00BB087E"/>
    <w:rsid w:val="00BB1E70"/>
    <w:rsid w:val="00BC1143"/>
    <w:rsid w:val="00BC4311"/>
    <w:rsid w:val="00C10FB3"/>
    <w:rsid w:val="00C277BE"/>
    <w:rsid w:val="00C345E1"/>
    <w:rsid w:val="00C5569E"/>
    <w:rsid w:val="00C81653"/>
    <w:rsid w:val="00C970D8"/>
    <w:rsid w:val="00CF75F0"/>
    <w:rsid w:val="00D307B5"/>
    <w:rsid w:val="00D71E8F"/>
    <w:rsid w:val="00D80D36"/>
    <w:rsid w:val="00D87233"/>
    <w:rsid w:val="00DD7E4B"/>
    <w:rsid w:val="00DE1E75"/>
    <w:rsid w:val="00E3597F"/>
    <w:rsid w:val="00E4046F"/>
    <w:rsid w:val="00E528E8"/>
    <w:rsid w:val="00E60BB7"/>
    <w:rsid w:val="00E6258A"/>
    <w:rsid w:val="00E97699"/>
    <w:rsid w:val="00EC1FF8"/>
    <w:rsid w:val="00EC3D1E"/>
    <w:rsid w:val="00F102AB"/>
    <w:rsid w:val="00F24227"/>
    <w:rsid w:val="00F27CF1"/>
    <w:rsid w:val="00FE1910"/>
    <w:rsid w:val="00FE749D"/>
    <w:rsid w:val="00FF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7"/>
    <o:shapelayout v:ext="edit">
      <o:idmap v:ext="edit" data="1"/>
    </o:shapelayout>
  </w:shapeDefaults>
  <w:decimalSymbol w:val=","/>
  <w:listSeparator w:val=";"/>
  <w14:docId w14:val="067C4F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0FB3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6F0684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6F0684"/>
    <w:rPr>
      <w:color w:val="800080" w:themeColor="followed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360774"/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60774"/>
    <w:rPr>
      <w:rFonts w:ascii="Lucida Grande CY" w:hAnsi="Lucida Grande CY" w:cs="Lucida Grande CY"/>
      <w:sz w:val="18"/>
      <w:szCs w:val="18"/>
    </w:rPr>
  </w:style>
  <w:style w:type="table" w:styleId="a8">
    <w:name w:val="Table Grid"/>
    <w:basedOn w:val="a1"/>
    <w:uiPriority w:val="39"/>
    <w:rsid w:val="002F36E1"/>
    <w:rPr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6C37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1630451a8b05755859dc6410ae04d6f8leftmargin">
    <w:name w:val="1630451a8b05755859dc6410ae04d6f8leftmargin"/>
    <w:basedOn w:val="a"/>
    <w:rsid w:val="00BB1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wmi-callto">
    <w:name w:val="wmi-callto"/>
    <w:basedOn w:val="a0"/>
    <w:rsid w:val="00B0701A"/>
  </w:style>
  <w:style w:type="character" w:customStyle="1" w:styleId="5c741669878008cbaf65121e85debf523cd3633a0beb813306df475e70a94821s2">
    <w:name w:val="5c741669878008cbaf65121e85debf523cd3633a0beb813306df475e70a94821s2"/>
    <w:basedOn w:val="a0"/>
    <w:rsid w:val="009B7C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0FB3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6F0684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6F0684"/>
    <w:rPr>
      <w:color w:val="800080" w:themeColor="followedHyperlink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360774"/>
    <w:rPr>
      <w:rFonts w:ascii="Lucida Grande CY" w:hAnsi="Lucida Grande CY" w:cs="Lucida Grande CY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60774"/>
    <w:rPr>
      <w:rFonts w:ascii="Lucida Grande CY" w:hAnsi="Lucida Grande CY" w:cs="Lucida Grande CY"/>
      <w:sz w:val="18"/>
      <w:szCs w:val="18"/>
    </w:rPr>
  </w:style>
  <w:style w:type="table" w:styleId="a8">
    <w:name w:val="Table Grid"/>
    <w:basedOn w:val="a1"/>
    <w:uiPriority w:val="39"/>
    <w:rsid w:val="002F36E1"/>
    <w:rPr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6C37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1630451a8b05755859dc6410ae04d6f8leftmargin">
    <w:name w:val="1630451a8b05755859dc6410ae04d6f8leftmargin"/>
    <w:basedOn w:val="a"/>
    <w:rsid w:val="00BB1E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wmi-callto">
    <w:name w:val="wmi-callto"/>
    <w:basedOn w:val="a0"/>
    <w:rsid w:val="00B0701A"/>
  </w:style>
  <w:style w:type="character" w:customStyle="1" w:styleId="5c741669878008cbaf65121e85debf523cd3633a0beb813306df475e70a94821s2">
    <w:name w:val="5c741669878008cbaf65121e85debf523cd3633a0beb813306df475e70a94821s2"/>
    <w:basedOn w:val="a0"/>
    <w:rsid w:val="009B7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4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1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690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60670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6625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1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610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8661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48291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3458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3779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5897">
          <w:marLeft w:val="-6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2290">
          <w:marLeft w:val="1170"/>
          <w:marRight w:val="7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6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microsoft.com/office/2007/relationships/hdphoto" Target="media/hdphoto2.wdp"/><Relationship Id="rId26" Type="http://schemas.openxmlformats.org/officeDocument/2006/relationships/image" Target="media/image16.png"/><Relationship Id="rId3" Type="http://schemas.microsoft.com/office/2007/relationships/stylesWithEffects" Target="stylesWithEffects.xml"/><Relationship Id="rId21" Type="http://schemas.openxmlformats.org/officeDocument/2006/relationships/chart" Target="charts/chart1.xml"/><Relationship Id="rId34" Type="http://schemas.openxmlformats.org/officeDocument/2006/relationships/image" Target="media/image24.png"/><Relationship Id="rId7" Type="http://schemas.openxmlformats.org/officeDocument/2006/relationships/hyperlink" Target="https://victorymuseum.ru/newvtour/GLAV.html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microsoft.com/office/2007/relationships/hdphoto" Target="media/hdphoto1.wdp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hyperlink" Target="https://victorymuseum.ru/excursions/online/" TargetMode="External"/><Relationship Id="rId11" Type="http://schemas.openxmlformats.org/officeDocument/2006/relationships/image" Target="media/image4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autoTitleDeleted val="1"/>
    <c:plotArea>
      <c:layout/>
      <c:pieChart>
        <c:varyColors val="1"/>
        <c:ser>
          <c:idx val="0"/>
          <c:order val="0"/>
          <c:tx>
            <c:strRef>
              <c:f>Лист1!$B$1</c:f>
              <c:strCache>
                <c:ptCount val="1"/>
                <c:pt idx="0">
                  <c:v>Продажи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>
                    <a:latin typeface="Times New Roman"/>
                    <a:cs typeface="Times New Roman"/>
                  </a:defRPr>
                </a:pPr>
                <a:endParaRPr lang="ru-RU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1"/>
            <c:extLst xmlns:c16r2="http://schemas.microsoft.com/office/drawing/2015/06/chart">
              <c:ext xmlns:c15="http://schemas.microsoft.com/office/drawing/2012/chart" uri="{CE6537A1-D6FC-4f65-9D91-7224C49458BB}">
                <c15:layout/>
              </c:ext>
            </c:extLst>
          </c:dLbls>
          <c:cat>
            <c:strRef>
              <c:f>Лист1!$A$2:$A$12</c:f>
              <c:strCache>
                <c:ptCount val="11"/>
                <c:pt idx="0">
                  <c:v>Austria</c:v>
                </c:pt>
                <c:pt idx="1">
                  <c:v>Hungary</c:v>
                </c:pt>
                <c:pt idx="2">
                  <c:v>Germany</c:v>
                </c:pt>
                <c:pt idx="3">
                  <c:v>Poland</c:v>
                </c:pt>
                <c:pt idx="4">
                  <c:v>Romania</c:v>
                </c:pt>
                <c:pt idx="5">
                  <c:v>Yugoslavia</c:v>
                </c:pt>
                <c:pt idx="6">
                  <c:v>Czechoslovakia</c:v>
                </c:pt>
                <c:pt idx="7">
                  <c:v>Bulgaria</c:v>
                </c:pt>
                <c:pt idx="8">
                  <c:v>China</c:v>
                </c:pt>
                <c:pt idx="9">
                  <c:v>Korea</c:v>
                </c:pt>
                <c:pt idx="10">
                  <c:v>Norway</c:v>
                </c:pt>
              </c:strCache>
            </c:strRef>
          </c:cat>
          <c:val>
            <c:numRef>
              <c:f>Лист1!$B$2:$B$12</c:f>
              <c:numCache>
                <c:formatCode>General</c:formatCode>
                <c:ptCount val="11"/>
                <c:pt idx="0">
                  <c:v>26000</c:v>
                </c:pt>
                <c:pt idx="1">
                  <c:v>140000</c:v>
                </c:pt>
                <c:pt idx="2">
                  <c:v>102000</c:v>
                </c:pt>
                <c:pt idx="3">
                  <c:v>600000</c:v>
                </c:pt>
                <c:pt idx="4">
                  <c:v>69000</c:v>
                </c:pt>
                <c:pt idx="5">
                  <c:v>8000</c:v>
                </c:pt>
                <c:pt idx="6">
                  <c:v>139000</c:v>
                </c:pt>
                <c:pt idx="7">
                  <c:v>977</c:v>
                </c:pt>
                <c:pt idx="8">
                  <c:v>9000</c:v>
                </c:pt>
                <c:pt idx="9">
                  <c:v>691</c:v>
                </c:pt>
                <c:pt idx="10">
                  <c:v>35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94-4208-8990-2495838499B7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Полина</cp:lastModifiedBy>
  <cp:revision>2</cp:revision>
  <cp:lastPrinted>2020-03-05T13:07:00Z</cp:lastPrinted>
  <dcterms:created xsi:type="dcterms:W3CDTF">2020-04-28T10:38:00Z</dcterms:created>
  <dcterms:modified xsi:type="dcterms:W3CDTF">2020-04-28T10:38:00Z</dcterms:modified>
</cp:coreProperties>
</file>